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4B07E" w14:textId="77777777" w:rsidR="00F15B05" w:rsidRPr="004F5FBC" w:rsidRDefault="00F15B05" w:rsidP="007925BF">
      <w:pPr>
        <w:jc w:val="center"/>
        <w:rPr>
          <w:rFonts w:ascii="Arial" w:hAnsi="Arial" w:cs="Arial"/>
          <w:position w:val="10"/>
          <w:szCs w:val="20"/>
          <w:lang w:val="it-IT"/>
        </w:rPr>
      </w:pPr>
    </w:p>
    <w:p w14:paraId="1093B26F" w14:textId="77777777" w:rsidR="008D2F06" w:rsidRPr="004F5FBC" w:rsidRDefault="00033ED3" w:rsidP="007925BF">
      <w:pPr>
        <w:jc w:val="center"/>
        <w:rPr>
          <w:rFonts w:ascii="Arial" w:hAnsi="Arial" w:cs="Arial"/>
          <w:color w:val="002060"/>
          <w:position w:val="10"/>
          <w:sz w:val="40"/>
          <w:szCs w:val="40"/>
          <w:lang w:val="it-IT"/>
        </w:rPr>
      </w:pPr>
      <w:r w:rsidRPr="004F5FBC">
        <w:rPr>
          <w:rFonts w:ascii="Arial" w:hAnsi="Arial" w:cs="Arial"/>
          <w:b/>
          <w:color w:val="002060"/>
          <w:position w:val="10"/>
          <w:sz w:val="40"/>
          <w:szCs w:val="40"/>
          <w:lang w:val="it-IT"/>
        </w:rPr>
        <w:t>ANNALISA GUGLIOTTA</w:t>
      </w:r>
    </w:p>
    <w:p w14:paraId="0D310C17" w14:textId="77777777" w:rsidR="003B4A19" w:rsidRPr="004F5FBC" w:rsidRDefault="004E3FEF" w:rsidP="00F15B05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szCs w:val="20"/>
        </w:rPr>
      </w:pPr>
      <w:r w:rsidRPr="004F5FBC">
        <w:rPr>
          <w:rFonts w:ascii="Arial" w:hAnsi="Arial" w:cs="Arial"/>
          <w:b/>
          <w:bCs/>
          <w:color w:val="002060"/>
          <w:szCs w:val="20"/>
        </w:rPr>
        <w:t>Tel</w:t>
      </w:r>
      <w:r w:rsidR="00311BD1" w:rsidRPr="004F5FBC">
        <w:rPr>
          <w:rFonts w:ascii="Arial" w:hAnsi="Arial" w:cs="Arial"/>
          <w:b/>
          <w:bCs/>
          <w:color w:val="002060"/>
          <w:szCs w:val="20"/>
        </w:rPr>
        <w:t>:</w:t>
      </w:r>
      <w:r w:rsidR="00311BD1" w:rsidRPr="004F5FBC">
        <w:rPr>
          <w:rFonts w:ascii="Arial" w:hAnsi="Arial" w:cs="Arial"/>
          <w:szCs w:val="20"/>
        </w:rPr>
        <w:t xml:space="preserve"> </w:t>
      </w:r>
      <w:r w:rsidR="00673A06" w:rsidRPr="004F5FBC">
        <w:rPr>
          <w:rFonts w:ascii="Arial" w:hAnsi="Arial" w:cs="Arial"/>
          <w:szCs w:val="20"/>
        </w:rPr>
        <w:t>+39</w:t>
      </w:r>
      <w:r w:rsidR="00673A06" w:rsidRPr="004F5FBC">
        <w:rPr>
          <w:rFonts w:ascii="Arial" w:hAnsi="Arial" w:cs="Arial"/>
          <w:position w:val="10"/>
          <w:szCs w:val="20"/>
          <w:lang w:val="it-IT"/>
        </w:rPr>
        <w:t xml:space="preserve"> </w:t>
      </w:r>
      <w:r w:rsidRPr="004F5FBC">
        <w:rPr>
          <w:rFonts w:ascii="Arial" w:hAnsi="Arial" w:cs="Arial"/>
          <w:szCs w:val="20"/>
        </w:rPr>
        <w:t>3756503131</w:t>
      </w:r>
      <w:r w:rsidR="00EF595B" w:rsidRPr="004F5FBC">
        <w:rPr>
          <w:rFonts w:ascii="Arial" w:eastAsia="Verdana" w:hAnsi="Arial" w:cs="Arial"/>
          <w:szCs w:val="20"/>
        </w:rPr>
        <w:t xml:space="preserve"> | </w:t>
      </w:r>
      <w:r w:rsidRPr="004F5FBC">
        <w:rPr>
          <w:rFonts w:ascii="Arial" w:hAnsi="Arial" w:cs="Arial"/>
          <w:b/>
          <w:bCs/>
          <w:color w:val="002060"/>
          <w:szCs w:val="20"/>
        </w:rPr>
        <w:t>E-mail</w:t>
      </w:r>
      <w:r w:rsidR="00311BD1" w:rsidRPr="004F5FBC">
        <w:rPr>
          <w:rFonts w:ascii="Arial" w:hAnsi="Arial" w:cs="Arial"/>
          <w:b/>
          <w:bCs/>
          <w:color w:val="002060"/>
          <w:szCs w:val="20"/>
        </w:rPr>
        <w:t>:</w:t>
      </w:r>
      <w:r w:rsidR="00311BD1" w:rsidRPr="004F5FBC">
        <w:rPr>
          <w:rFonts w:ascii="Arial" w:hAnsi="Arial" w:cs="Arial"/>
          <w:szCs w:val="20"/>
        </w:rPr>
        <w:t xml:space="preserve"> </w:t>
      </w:r>
      <w:hyperlink r:id="rId7" w:history="1">
        <w:r w:rsidR="00EF595B" w:rsidRPr="004F5FBC">
          <w:rPr>
            <w:rStyle w:val="Hyperlink"/>
            <w:rFonts w:ascii="Arial" w:hAnsi="Arial" w:cs="Arial"/>
            <w:szCs w:val="20"/>
          </w:rPr>
          <w:t>annalisa.gugliotta@hotmail.co.uk</w:t>
        </w:r>
      </w:hyperlink>
    </w:p>
    <w:p w14:paraId="2DA997F0" w14:textId="0B0DD857" w:rsidR="00F15B05" w:rsidRPr="004F5FBC" w:rsidRDefault="00F15B05" w:rsidP="00F15B05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EEAF6"/>
        <w:jc w:val="center"/>
        <w:rPr>
          <w:rFonts w:ascii="Arial" w:hAnsi="Arial"/>
          <w:sz w:val="20"/>
          <w:szCs w:val="20"/>
          <w:u w:val="none"/>
        </w:rPr>
      </w:pPr>
      <w:r w:rsidRPr="004F5FBC">
        <w:rPr>
          <w:rFonts w:ascii="Arial" w:eastAsia="Verdana" w:hAnsi="Arial"/>
          <w:sz w:val="20"/>
          <w:szCs w:val="20"/>
          <w:u w:val="none"/>
        </w:rPr>
        <w:t xml:space="preserve">Translation | Transcription | Editing | Customer Service </w:t>
      </w:r>
    </w:p>
    <w:p w14:paraId="5E3693E6" w14:textId="77777777" w:rsidR="00F15B05" w:rsidRPr="004F5FBC" w:rsidRDefault="00F15B05" w:rsidP="00EF595B">
      <w:pPr>
        <w:jc w:val="center"/>
        <w:rPr>
          <w:rFonts w:ascii="Arial" w:hAnsi="Arial" w:cs="Arial"/>
          <w:szCs w:val="20"/>
        </w:rPr>
      </w:pPr>
    </w:p>
    <w:p w14:paraId="6ED4C3DB" w14:textId="77777777" w:rsidR="003B4A19" w:rsidRPr="004F5FBC" w:rsidRDefault="003B4A19" w:rsidP="003B4A19">
      <w:pPr>
        <w:pStyle w:val="Heading1"/>
        <w:pBdr>
          <w:bottom w:val="single" w:sz="4" w:space="1" w:color="auto"/>
        </w:pBdr>
        <w:ind w:left="-5"/>
        <w:jc w:val="left"/>
        <w:rPr>
          <w:rFonts w:ascii="Arial" w:hAnsi="Arial"/>
          <w:sz w:val="20"/>
          <w:szCs w:val="20"/>
        </w:rPr>
      </w:pPr>
      <w:r w:rsidRPr="004F5FBC">
        <w:rPr>
          <w:rFonts w:ascii="Arial" w:hAnsi="Arial"/>
          <w:sz w:val="20"/>
          <w:szCs w:val="20"/>
        </w:rPr>
        <w:t>PERSONAL PROFILE</w:t>
      </w:r>
    </w:p>
    <w:p w14:paraId="7FB08185" w14:textId="77777777" w:rsidR="00E83758" w:rsidRDefault="00E83758" w:rsidP="00601274">
      <w:pPr>
        <w:pStyle w:val="Heading1"/>
        <w:pBdr>
          <w:bottom w:val="single" w:sz="4" w:space="1" w:color="auto"/>
        </w:pBdr>
        <w:ind w:left="-5"/>
        <w:jc w:val="left"/>
        <w:rPr>
          <w:rFonts w:ascii="Arial" w:hAnsi="Arial"/>
          <w:b w:val="0"/>
          <w:bCs w:val="0"/>
          <w:kern w:val="0"/>
          <w:position w:val="14"/>
          <w:sz w:val="20"/>
          <w:szCs w:val="20"/>
          <w:lang w:val="en-US"/>
        </w:rPr>
      </w:pPr>
      <w:r w:rsidRPr="00E83758">
        <w:rPr>
          <w:rFonts w:ascii="Arial" w:hAnsi="Arial"/>
          <w:b w:val="0"/>
          <w:bCs w:val="0"/>
          <w:kern w:val="0"/>
          <w:position w:val="14"/>
          <w:sz w:val="20"/>
          <w:szCs w:val="20"/>
          <w:lang w:val="en-US"/>
        </w:rPr>
        <w:t xml:space="preserve">A practical English and Italian language professional with over ten years of experience in translation, transcription, editing, and customer service roles. A native Italian speaker with an excellent command of the English language who always meets deadlines and consistently provides high-quality services to exceed customers' expectations and needs. Possesses outstanding communication, </w:t>
      </w:r>
      <w:proofErr w:type="spellStart"/>
      <w:r w:rsidRPr="00E83758">
        <w:rPr>
          <w:rFonts w:ascii="Arial" w:hAnsi="Arial"/>
          <w:b w:val="0"/>
          <w:bCs w:val="0"/>
          <w:kern w:val="0"/>
          <w:position w:val="14"/>
          <w:sz w:val="20"/>
          <w:szCs w:val="20"/>
          <w:lang w:val="en-US"/>
        </w:rPr>
        <w:t>organisational</w:t>
      </w:r>
      <w:proofErr w:type="spellEnd"/>
      <w:r w:rsidRPr="00E83758">
        <w:rPr>
          <w:rFonts w:ascii="Arial" w:hAnsi="Arial"/>
          <w:b w:val="0"/>
          <w:bCs w:val="0"/>
          <w:kern w:val="0"/>
          <w:position w:val="14"/>
          <w:sz w:val="20"/>
          <w:szCs w:val="20"/>
          <w:lang w:val="en-US"/>
        </w:rPr>
        <w:t>, and time management skills and has experience liaising with people from diverse backgrounds.</w:t>
      </w:r>
    </w:p>
    <w:p w14:paraId="4DB97D5F" w14:textId="5264CA44" w:rsidR="000D4502" w:rsidRPr="00601274" w:rsidRDefault="00601274" w:rsidP="00601274">
      <w:pPr>
        <w:pStyle w:val="Heading1"/>
        <w:pBdr>
          <w:bottom w:val="single" w:sz="4" w:space="1" w:color="auto"/>
        </w:pBdr>
        <w:ind w:left="-5"/>
        <w:jc w:val="left"/>
        <w:rPr>
          <w:rFonts w:ascii="Arial" w:hAnsi="Arial"/>
          <w:sz w:val="20"/>
          <w:szCs w:val="20"/>
        </w:rPr>
      </w:pPr>
      <w:r w:rsidRPr="00601274">
        <w:rPr>
          <w:rFonts w:ascii="Arial" w:hAnsi="Arial"/>
          <w:sz w:val="20"/>
          <w:szCs w:val="20"/>
        </w:rPr>
        <w:t>KEY SKILLS &amp; COMPETENCIES</w:t>
      </w:r>
    </w:p>
    <w:p w14:paraId="4BA5B63E" w14:textId="45DE3DBF" w:rsidR="003E40C9" w:rsidRDefault="00770618" w:rsidP="003360DF">
      <w:pPr>
        <w:widowControl w:val="0"/>
        <w:numPr>
          <w:ilvl w:val="0"/>
          <w:numId w:val="20"/>
        </w:numPr>
        <w:tabs>
          <w:tab w:val="clear" w:pos="720"/>
        </w:tabs>
        <w:autoSpaceDE w:val="0"/>
        <w:autoSpaceDN w:val="0"/>
        <w:adjustRightInd w:val="0"/>
        <w:spacing w:line="276" w:lineRule="auto"/>
        <w:ind w:left="425" w:hanging="425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P</w:t>
      </w:r>
      <w:r w:rsidRPr="00770618">
        <w:rPr>
          <w:rFonts w:ascii="Arial" w:hAnsi="Arial" w:cs="Arial"/>
          <w:szCs w:val="20"/>
        </w:rPr>
        <w:t>rovid</w:t>
      </w:r>
      <w:r>
        <w:rPr>
          <w:rFonts w:ascii="Arial" w:hAnsi="Arial" w:cs="Arial"/>
          <w:szCs w:val="20"/>
        </w:rPr>
        <w:t>es</w:t>
      </w:r>
      <w:r w:rsidRPr="00770618">
        <w:rPr>
          <w:rFonts w:ascii="Arial" w:hAnsi="Arial" w:cs="Arial"/>
          <w:szCs w:val="20"/>
        </w:rPr>
        <w:t xml:space="preserve"> exceptional customer service both remotely and in</w:t>
      </w:r>
      <w:r w:rsidR="00BD7156">
        <w:rPr>
          <w:rFonts w:ascii="Arial" w:hAnsi="Arial" w:cs="Arial"/>
          <w:szCs w:val="20"/>
        </w:rPr>
        <w:t xml:space="preserve"> </w:t>
      </w:r>
      <w:r w:rsidRPr="00770618">
        <w:rPr>
          <w:rFonts w:ascii="Arial" w:hAnsi="Arial" w:cs="Arial"/>
          <w:szCs w:val="20"/>
        </w:rPr>
        <w:t>person</w:t>
      </w:r>
      <w:r>
        <w:rPr>
          <w:rFonts w:ascii="Arial" w:hAnsi="Arial" w:cs="Arial"/>
          <w:szCs w:val="20"/>
        </w:rPr>
        <w:t>.</w:t>
      </w:r>
    </w:p>
    <w:p w14:paraId="57C05882" w14:textId="75DBE6C7" w:rsidR="00251910" w:rsidRDefault="00251910" w:rsidP="003360DF">
      <w:pPr>
        <w:widowControl w:val="0"/>
        <w:numPr>
          <w:ilvl w:val="0"/>
          <w:numId w:val="20"/>
        </w:numPr>
        <w:tabs>
          <w:tab w:val="clear" w:pos="720"/>
        </w:tabs>
        <w:autoSpaceDE w:val="0"/>
        <w:autoSpaceDN w:val="0"/>
        <w:adjustRightInd w:val="0"/>
        <w:spacing w:line="276" w:lineRule="auto"/>
        <w:ind w:left="425" w:hanging="425"/>
        <w:rPr>
          <w:rFonts w:ascii="Arial" w:hAnsi="Arial" w:cs="Arial"/>
          <w:szCs w:val="20"/>
        </w:rPr>
      </w:pPr>
      <w:r w:rsidRPr="00251910">
        <w:rPr>
          <w:rFonts w:ascii="Arial" w:hAnsi="Arial" w:cs="Arial"/>
          <w:szCs w:val="20"/>
        </w:rPr>
        <w:t>Excellent communication skills, with the ability to effectively communicate with clients from diverse backgrounds</w:t>
      </w:r>
      <w:r>
        <w:rPr>
          <w:rFonts w:ascii="Arial" w:hAnsi="Arial" w:cs="Arial"/>
          <w:szCs w:val="20"/>
        </w:rPr>
        <w:t>.</w:t>
      </w:r>
    </w:p>
    <w:p w14:paraId="037B58D9" w14:textId="2D37AAF1" w:rsidR="000F4F56" w:rsidRDefault="000F4F56" w:rsidP="003360DF">
      <w:pPr>
        <w:widowControl w:val="0"/>
        <w:numPr>
          <w:ilvl w:val="0"/>
          <w:numId w:val="20"/>
        </w:numPr>
        <w:tabs>
          <w:tab w:val="clear" w:pos="720"/>
        </w:tabs>
        <w:autoSpaceDE w:val="0"/>
        <w:autoSpaceDN w:val="0"/>
        <w:adjustRightInd w:val="0"/>
        <w:spacing w:line="276" w:lineRule="auto"/>
        <w:ind w:left="425" w:hanging="425"/>
        <w:rPr>
          <w:rFonts w:ascii="Arial" w:hAnsi="Arial" w:cs="Arial"/>
          <w:szCs w:val="20"/>
        </w:rPr>
      </w:pPr>
      <w:r w:rsidRPr="000F4F56">
        <w:rPr>
          <w:rFonts w:ascii="Arial" w:hAnsi="Arial" w:cs="Arial"/>
          <w:szCs w:val="20"/>
        </w:rPr>
        <w:t>Translates, edits, transcribes, and provides subtitles for various media, including TV, social media, apps, games, and medical, technical, and financial documents.</w:t>
      </w:r>
    </w:p>
    <w:p w14:paraId="0310F7D0" w14:textId="0FF4520B" w:rsidR="000D4502" w:rsidRDefault="000D4502" w:rsidP="003360DF">
      <w:pPr>
        <w:widowControl w:val="0"/>
        <w:numPr>
          <w:ilvl w:val="0"/>
          <w:numId w:val="20"/>
        </w:numPr>
        <w:tabs>
          <w:tab w:val="clear" w:pos="720"/>
        </w:tabs>
        <w:autoSpaceDE w:val="0"/>
        <w:autoSpaceDN w:val="0"/>
        <w:adjustRightInd w:val="0"/>
        <w:spacing w:line="276" w:lineRule="auto"/>
        <w:ind w:left="425" w:hanging="425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Outstanding verbal and written communication</w:t>
      </w:r>
      <w:r w:rsidR="00851054">
        <w:rPr>
          <w:rFonts w:ascii="Arial" w:hAnsi="Arial" w:cs="Arial"/>
          <w:szCs w:val="20"/>
        </w:rPr>
        <w:t>, proofreading</w:t>
      </w:r>
      <w:r w:rsidR="00536E5D">
        <w:rPr>
          <w:rFonts w:ascii="Arial" w:hAnsi="Arial" w:cs="Arial"/>
          <w:szCs w:val="20"/>
        </w:rPr>
        <w:t>,</w:t>
      </w:r>
      <w:r w:rsidR="00851054">
        <w:rPr>
          <w:rFonts w:ascii="Arial" w:hAnsi="Arial" w:cs="Arial"/>
          <w:szCs w:val="20"/>
        </w:rPr>
        <w:t xml:space="preserve"> and editing skills. </w:t>
      </w:r>
    </w:p>
    <w:p w14:paraId="3CFF8FEC" w14:textId="555FDA86" w:rsidR="00117684" w:rsidRDefault="00A667E8" w:rsidP="003360DF">
      <w:pPr>
        <w:widowControl w:val="0"/>
        <w:numPr>
          <w:ilvl w:val="0"/>
          <w:numId w:val="20"/>
        </w:numPr>
        <w:tabs>
          <w:tab w:val="clear" w:pos="720"/>
        </w:tabs>
        <w:autoSpaceDE w:val="0"/>
        <w:autoSpaceDN w:val="0"/>
        <w:adjustRightInd w:val="0"/>
        <w:spacing w:line="276" w:lineRule="auto"/>
        <w:ind w:left="425" w:hanging="425"/>
        <w:rPr>
          <w:rFonts w:ascii="Arial" w:hAnsi="Arial" w:cs="Arial"/>
          <w:szCs w:val="20"/>
        </w:rPr>
      </w:pPr>
      <w:r w:rsidRPr="00A667E8">
        <w:rPr>
          <w:rFonts w:ascii="Arial" w:hAnsi="Arial" w:cs="Arial"/>
          <w:szCs w:val="20"/>
        </w:rPr>
        <w:t>Proficient in multitasking and prioritizing tasks to ensure timely and efficient service delivery</w:t>
      </w:r>
      <w:r w:rsidR="00117684">
        <w:rPr>
          <w:rFonts w:ascii="Arial" w:hAnsi="Arial" w:cs="Arial"/>
          <w:szCs w:val="20"/>
        </w:rPr>
        <w:t xml:space="preserve">. </w:t>
      </w:r>
    </w:p>
    <w:p w14:paraId="7C89A1D4" w14:textId="39981D25" w:rsidR="00604DF4" w:rsidRPr="00604DF4" w:rsidRDefault="00604DF4" w:rsidP="003360DF">
      <w:pPr>
        <w:widowControl w:val="0"/>
        <w:numPr>
          <w:ilvl w:val="0"/>
          <w:numId w:val="20"/>
        </w:numPr>
        <w:tabs>
          <w:tab w:val="clear" w:pos="720"/>
        </w:tabs>
        <w:autoSpaceDE w:val="0"/>
        <w:autoSpaceDN w:val="0"/>
        <w:adjustRightInd w:val="0"/>
        <w:spacing w:line="276" w:lineRule="auto"/>
        <w:ind w:left="425" w:hanging="425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Exemplary IT skills, including Microsoft Office Suite (Word, Excel, and Outlook).</w:t>
      </w:r>
    </w:p>
    <w:p w14:paraId="334134C4" w14:textId="2AFC2186" w:rsidR="00406A77" w:rsidRPr="004F5FBC" w:rsidRDefault="00406A77" w:rsidP="003360DF">
      <w:pPr>
        <w:widowControl w:val="0"/>
        <w:numPr>
          <w:ilvl w:val="0"/>
          <w:numId w:val="20"/>
        </w:numPr>
        <w:tabs>
          <w:tab w:val="clear" w:pos="720"/>
        </w:tabs>
        <w:autoSpaceDE w:val="0"/>
        <w:autoSpaceDN w:val="0"/>
        <w:adjustRightInd w:val="0"/>
        <w:spacing w:line="276" w:lineRule="auto"/>
        <w:ind w:left="425" w:hanging="425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Excellent understanding and experience using </w:t>
      </w:r>
      <w:r w:rsidRPr="00406A77">
        <w:rPr>
          <w:rFonts w:ascii="Arial" w:hAnsi="Arial" w:cs="Arial"/>
          <w:szCs w:val="20"/>
        </w:rPr>
        <w:t xml:space="preserve">CAT tools such as </w:t>
      </w:r>
      <w:proofErr w:type="spellStart"/>
      <w:r w:rsidR="00A94751">
        <w:rPr>
          <w:rFonts w:ascii="Arial" w:hAnsi="Arial" w:cs="Arial"/>
          <w:szCs w:val="20"/>
        </w:rPr>
        <w:t>memoQ</w:t>
      </w:r>
      <w:proofErr w:type="spellEnd"/>
      <w:r w:rsidRPr="00406A77">
        <w:rPr>
          <w:rFonts w:ascii="Arial" w:hAnsi="Arial" w:cs="Arial"/>
          <w:szCs w:val="20"/>
        </w:rPr>
        <w:t xml:space="preserve">, </w:t>
      </w:r>
      <w:proofErr w:type="spellStart"/>
      <w:r w:rsidRPr="00406A77">
        <w:rPr>
          <w:rFonts w:ascii="Arial" w:hAnsi="Arial" w:cs="Arial"/>
          <w:szCs w:val="20"/>
        </w:rPr>
        <w:t>MateCat</w:t>
      </w:r>
      <w:proofErr w:type="spellEnd"/>
      <w:r w:rsidR="00536E5D">
        <w:rPr>
          <w:rFonts w:ascii="Arial" w:hAnsi="Arial" w:cs="Arial"/>
          <w:szCs w:val="20"/>
        </w:rPr>
        <w:t>,</w:t>
      </w:r>
      <w:r w:rsidRPr="00406A77">
        <w:rPr>
          <w:rFonts w:ascii="Arial" w:hAnsi="Arial" w:cs="Arial"/>
          <w:szCs w:val="20"/>
        </w:rPr>
        <w:t xml:space="preserve"> and SmartCat.</w:t>
      </w:r>
    </w:p>
    <w:p w14:paraId="6792207D" w14:textId="77777777" w:rsidR="00C80A25" w:rsidRPr="004F5FBC" w:rsidRDefault="00C80A25" w:rsidP="00C80A25">
      <w:pPr>
        <w:widowControl w:val="0"/>
        <w:autoSpaceDE w:val="0"/>
        <w:autoSpaceDN w:val="0"/>
        <w:adjustRightInd w:val="0"/>
        <w:spacing w:line="324" w:lineRule="auto"/>
        <w:ind w:left="425"/>
        <w:jc w:val="both"/>
        <w:rPr>
          <w:rFonts w:ascii="Arial" w:hAnsi="Arial" w:cs="Arial"/>
          <w:szCs w:val="20"/>
        </w:rPr>
      </w:pPr>
    </w:p>
    <w:p w14:paraId="6BF53AB7" w14:textId="77777777" w:rsidR="00F15B05" w:rsidRPr="004F5FBC" w:rsidRDefault="00F15B05" w:rsidP="00F15B05">
      <w:pPr>
        <w:pStyle w:val="Heading1"/>
        <w:pBdr>
          <w:bottom w:val="single" w:sz="4" w:space="1" w:color="auto"/>
        </w:pBdr>
        <w:ind w:left="-5"/>
        <w:jc w:val="left"/>
        <w:rPr>
          <w:rFonts w:ascii="Arial" w:hAnsi="Arial"/>
          <w:sz w:val="20"/>
          <w:szCs w:val="20"/>
        </w:rPr>
      </w:pPr>
      <w:r w:rsidRPr="004F5FBC">
        <w:rPr>
          <w:rFonts w:ascii="Arial" w:hAnsi="Arial"/>
          <w:sz w:val="20"/>
          <w:szCs w:val="20"/>
        </w:rPr>
        <w:t>PROFESSIONAL EXPERIENCE</w:t>
      </w:r>
    </w:p>
    <w:p w14:paraId="39DA807B" w14:textId="77777777" w:rsidR="00EF595B" w:rsidRPr="004F5FBC" w:rsidRDefault="00EF595B" w:rsidP="00F15B05">
      <w:pPr>
        <w:tabs>
          <w:tab w:val="right" w:pos="10205"/>
        </w:tabs>
        <w:rPr>
          <w:rFonts w:ascii="Arial" w:hAnsi="Arial" w:cs="Arial"/>
          <w:b/>
          <w:color w:val="002060"/>
          <w:szCs w:val="20"/>
        </w:rPr>
      </w:pPr>
      <w:proofErr w:type="spellStart"/>
      <w:r w:rsidRPr="004F5FBC">
        <w:rPr>
          <w:rFonts w:ascii="Arial" w:hAnsi="Arial" w:cs="Arial"/>
          <w:b/>
          <w:iCs/>
          <w:color w:val="002060"/>
          <w:szCs w:val="20"/>
        </w:rPr>
        <w:t>TraduzioneLibri</w:t>
      </w:r>
      <w:proofErr w:type="spellEnd"/>
      <w:r w:rsidRPr="004F5FBC">
        <w:rPr>
          <w:rFonts w:ascii="Arial" w:hAnsi="Arial" w:cs="Arial"/>
          <w:b/>
          <w:iCs/>
          <w:color w:val="002060"/>
          <w:szCs w:val="20"/>
        </w:rPr>
        <w:t xml:space="preserve"> / PAB Languages / OneForma / Mars Translation / </w:t>
      </w:r>
      <w:proofErr w:type="spellStart"/>
      <w:r w:rsidRPr="004F5FBC">
        <w:rPr>
          <w:rFonts w:ascii="Arial" w:hAnsi="Arial" w:cs="Arial"/>
          <w:b/>
          <w:iCs/>
          <w:color w:val="002060"/>
          <w:szCs w:val="20"/>
        </w:rPr>
        <w:t>Cyrillica</w:t>
      </w:r>
      <w:proofErr w:type="spellEnd"/>
      <w:r w:rsidRPr="004F5FBC">
        <w:rPr>
          <w:rFonts w:ascii="Arial" w:hAnsi="Arial" w:cs="Arial"/>
          <w:b/>
          <w:i/>
          <w:color w:val="002060"/>
          <w:szCs w:val="20"/>
        </w:rPr>
        <w:tab/>
      </w:r>
      <w:r w:rsidRPr="004F5FBC">
        <w:rPr>
          <w:rFonts w:ascii="Arial" w:hAnsi="Arial" w:cs="Arial"/>
          <w:b/>
          <w:color w:val="002060"/>
          <w:szCs w:val="20"/>
        </w:rPr>
        <w:t>Sep 2016 – Present</w:t>
      </w:r>
    </w:p>
    <w:p w14:paraId="0E7FCE38" w14:textId="057EA4A7" w:rsidR="00360BD8" w:rsidRPr="004F5FBC" w:rsidRDefault="00CE70EC" w:rsidP="00EF595B">
      <w:pPr>
        <w:spacing w:after="0"/>
        <w:rPr>
          <w:rFonts w:ascii="Arial" w:hAnsi="Arial" w:cs="Arial"/>
          <w:b/>
          <w:szCs w:val="20"/>
          <w:u w:val="single"/>
        </w:rPr>
      </w:pPr>
      <w:r w:rsidRPr="004F5FBC">
        <w:rPr>
          <w:rFonts w:ascii="Arial" w:hAnsi="Arial" w:cs="Arial"/>
          <w:b/>
          <w:szCs w:val="20"/>
        </w:rPr>
        <w:t xml:space="preserve">Freelance </w:t>
      </w:r>
      <w:r w:rsidR="001E03DC">
        <w:rPr>
          <w:rFonts w:ascii="Arial" w:hAnsi="Arial" w:cs="Arial"/>
          <w:b/>
          <w:szCs w:val="20"/>
        </w:rPr>
        <w:t>Italian</w:t>
      </w:r>
      <w:r w:rsidR="00A21563">
        <w:rPr>
          <w:rFonts w:ascii="Arial" w:hAnsi="Arial" w:cs="Arial"/>
          <w:b/>
          <w:szCs w:val="20"/>
        </w:rPr>
        <w:t>-</w:t>
      </w:r>
      <w:r w:rsidR="001E03DC">
        <w:rPr>
          <w:rFonts w:ascii="Arial" w:hAnsi="Arial" w:cs="Arial"/>
          <w:b/>
          <w:szCs w:val="20"/>
        </w:rPr>
        <w:t xml:space="preserve">English </w:t>
      </w:r>
      <w:r w:rsidR="00CE2305" w:rsidRPr="004F5FBC">
        <w:rPr>
          <w:rFonts w:ascii="Arial" w:hAnsi="Arial" w:cs="Arial"/>
          <w:b/>
          <w:szCs w:val="20"/>
        </w:rPr>
        <w:t>Translator</w:t>
      </w:r>
      <w:r w:rsidR="00360BD8" w:rsidRPr="004F5FBC">
        <w:rPr>
          <w:rFonts w:ascii="Arial" w:hAnsi="Arial" w:cs="Arial"/>
          <w:b/>
          <w:szCs w:val="20"/>
        </w:rPr>
        <w:t xml:space="preserve"> / Transcriptionist</w:t>
      </w:r>
      <w:r w:rsidR="006B51BF" w:rsidRPr="004F5FBC">
        <w:rPr>
          <w:rFonts w:ascii="Arial" w:hAnsi="Arial" w:cs="Arial"/>
          <w:b/>
          <w:szCs w:val="20"/>
        </w:rPr>
        <w:t xml:space="preserve"> </w:t>
      </w:r>
      <w:r w:rsidR="00AA14FA">
        <w:rPr>
          <w:rFonts w:ascii="Arial" w:hAnsi="Arial" w:cs="Arial"/>
          <w:b/>
          <w:szCs w:val="20"/>
        </w:rPr>
        <w:t>/ Editor</w:t>
      </w:r>
    </w:p>
    <w:p w14:paraId="58170486" w14:textId="77777777" w:rsidR="003B4A19" w:rsidRDefault="003B4A19" w:rsidP="003B4A19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position w:val="14"/>
          <w:szCs w:val="20"/>
          <w:lang w:val="en-US"/>
        </w:rPr>
      </w:pPr>
    </w:p>
    <w:p w14:paraId="2F42937E" w14:textId="707F3159" w:rsidR="005C1C2C" w:rsidRDefault="009B7130" w:rsidP="005C1C2C">
      <w:pPr>
        <w:widowControl w:val="0"/>
        <w:autoSpaceDE w:val="0"/>
        <w:autoSpaceDN w:val="0"/>
        <w:adjustRightInd w:val="0"/>
        <w:spacing w:after="0"/>
        <w:ind w:right="284"/>
        <w:rPr>
          <w:rFonts w:ascii="Arial" w:hAnsi="Arial" w:cs="Arial"/>
          <w:position w:val="14"/>
          <w:szCs w:val="20"/>
          <w:lang w:val="en-US"/>
        </w:rPr>
      </w:pPr>
      <w:r>
        <w:rPr>
          <w:rFonts w:ascii="Arial" w:hAnsi="Arial" w:cs="Arial"/>
          <w:position w:val="14"/>
          <w:szCs w:val="20"/>
          <w:lang w:val="en-US"/>
        </w:rPr>
        <w:t>I</w:t>
      </w:r>
      <w:r w:rsidR="005C1C2C" w:rsidRPr="005C1C2C">
        <w:rPr>
          <w:rFonts w:ascii="Arial" w:hAnsi="Arial" w:cs="Arial"/>
          <w:position w:val="14"/>
          <w:szCs w:val="20"/>
          <w:lang w:val="en-US"/>
        </w:rPr>
        <w:t>nterpreting, translating, and transcribing between English and Italian, with expertise in machine translation post-editing to ensure accurate conveyance of messages and meaning between the two languages. Experience includes post-editing and translating subtitles for TV series, videos, social media, and games.</w:t>
      </w:r>
    </w:p>
    <w:p w14:paraId="1B1708C0" w14:textId="77777777" w:rsidR="005C1C2C" w:rsidRDefault="005C1C2C" w:rsidP="005C1C2C">
      <w:pPr>
        <w:widowControl w:val="0"/>
        <w:autoSpaceDE w:val="0"/>
        <w:autoSpaceDN w:val="0"/>
        <w:adjustRightInd w:val="0"/>
        <w:spacing w:after="0"/>
        <w:ind w:right="284"/>
        <w:rPr>
          <w:rFonts w:ascii="Arial" w:hAnsi="Arial" w:cs="Arial"/>
          <w:position w:val="14"/>
          <w:szCs w:val="20"/>
          <w:lang w:val="en-US"/>
        </w:rPr>
      </w:pPr>
    </w:p>
    <w:p w14:paraId="3BD4DE24" w14:textId="3A9B81F4" w:rsidR="003B540D" w:rsidRPr="004F5FBC" w:rsidRDefault="00DA085F" w:rsidP="003B540D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right="284" w:hanging="426"/>
        <w:rPr>
          <w:rFonts w:ascii="Arial" w:hAnsi="Arial" w:cs="Arial"/>
          <w:position w:val="14"/>
          <w:szCs w:val="20"/>
          <w:lang w:val="en-US"/>
        </w:rPr>
      </w:pPr>
      <w:r w:rsidRPr="004F5FBC">
        <w:rPr>
          <w:rFonts w:ascii="Arial" w:hAnsi="Arial" w:cs="Arial"/>
          <w:position w:val="14"/>
          <w:szCs w:val="20"/>
          <w:lang w:val="en-US"/>
        </w:rPr>
        <w:t>Diligently</w:t>
      </w:r>
      <w:r w:rsidR="00EF595B" w:rsidRPr="004F5FBC">
        <w:rPr>
          <w:rFonts w:ascii="Arial" w:hAnsi="Arial" w:cs="Arial"/>
          <w:position w:val="14"/>
          <w:szCs w:val="20"/>
          <w:lang w:val="en-US"/>
        </w:rPr>
        <w:t xml:space="preserve"> p</w:t>
      </w:r>
      <w:r w:rsidR="003B540D" w:rsidRPr="004F5FBC">
        <w:rPr>
          <w:rFonts w:ascii="Arial" w:hAnsi="Arial" w:cs="Arial"/>
          <w:position w:val="14"/>
          <w:szCs w:val="20"/>
          <w:lang w:val="en-US"/>
        </w:rPr>
        <w:t>erform</w:t>
      </w:r>
      <w:r w:rsidR="003B4A19" w:rsidRPr="004F5FBC">
        <w:rPr>
          <w:rFonts w:ascii="Arial" w:hAnsi="Arial" w:cs="Arial"/>
          <w:position w:val="14"/>
          <w:szCs w:val="20"/>
          <w:lang w:val="en-US"/>
        </w:rPr>
        <w:t>s</w:t>
      </w:r>
      <w:r w:rsidR="003B540D" w:rsidRPr="004F5FBC">
        <w:rPr>
          <w:rFonts w:ascii="Arial" w:hAnsi="Arial" w:cs="Arial"/>
          <w:position w:val="14"/>
          <w:szCs w:val="20"/>
          <w:lang w:val="en-US"/>
        </w:rPr>
        <w:t xml:space="preserve"> MTPE to correct errors such as mistranslations or omissions and make the terms and style consistent</w:t>
      </w:r>
      <w:r w:rsidR="00EF595B" w:rsidRPr="004F5FBC">
        <w:rPr>
          <w:rFonts w:ascii="Arial" w:hAnsi="Arial" w:cs="Arial"/>
          <w:position w:val="14"/>
          <w:szCs w:val="20"/>
          <w:lang w:val="en-US"/>
        </w:rPr>
        <w:t xml:space="preserve">, </w:t>
      </w:r>
      <w:r w:rsidR="003B4A19" w:rsidRPr="004F5FBC">
        <w:rPr>
          <w:rFonts w:ascii="Arial" w:hAnsi="Arial" w:cs="Arial"/>
          <w:position w:val="14"/>
          <w:szCs w:val="20"/>
          <w:lang w:val="en-US"/>
        </w:rPr>
        <w:t>demonstrating excellent</w:t>
      </w:r>
      <w:r w:rsidR="00851054">
        <w:rPr>
          <w:rFonts w:ascii="Arial" w:hAnsi="Arial" w:cs="Arial"/>
          <w:position w:val="14"/>
          <w:szCs w:val="20"/>
          <w:lang w:val="en-US"/>
        </w:rPr>
        <w:t xml:space="preserve"> proof</w:t>
      </w:r>
      <w:r w:rsidR="001E5615">
        <w:rPr>
          <w:rFonts w:ascii="Arial" w:hAnsi="Arial" w:cs="Arial"/>
          <w:position w:val="14"/>
          <w:szCs w:val="20"/>
          <w:lang w:val="en-US"/>
        </w:rPr>
        <w:t>reading</w:t>
      </w:r>
      <w:r w:rsidR="00851054">
        <w:rPr>
          <w:rFonts w:ascii="Arial" w:hAnsi="Arial" w:cs="Arial"/>
          <w:position w:val="14"/>
          <w:szCs w:val="20"/>
          <w:lang w:val="en-US"/>
        </w:rPr>
        <w:t xml:space="preserve"> and editing skills. </w:t>
      </w:r>
    </w:p>
    <w:p w14:paraId="705ADE05" w14:textId="77777777" w:rsidR="00464AF1" w:rsidRDefault="00DA085F" w:rsidP="00DA085F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 w:rsidRPr="004F5FBC">
        <w:rPr>
          <w:rFonts w:ascii="Arial" w:hAnsi="Arial" w:cs="Arial"/>
          <w:position w:val="14"/>
          <w:szCs w:val="20"/>
          <w:lang w:val="en-US"/>
        </w:rPr>
        <w:t>Accurately translates books, documents, apps, and websites to the highest standard, always</w:t>
      </w:r>
      <w:r w:rsidR="008230C0">
        <w:rPr>
          <w:rFonts w:ascii="Arial" w:hAnsi="Arial" w:cs="Arial"/>
          <w:position w:val="14"/>
          <w:szCs w:val="20"/>
          <w:lang w:val="en-US"/>
        </w:rPr>
        <w:t xml:space="preserve"> retaining </w:t>
      </w:r>
      <w:r w:rsidR="0093366C" w:rsidRPr="004F5FBC">
        <w:rPr>
          <w:rFonts w:ascii="Arial" w:hAnsi="Arial" w:cs="Arial"/>
          <w:position w:val="14"/>
          <w:szCs w:val="20"/>
          <w:lang w:val="en-US"/>
        </w:rPr>
        <w:t>th</w:t>
      </w:r>
      <w:r w:rsidR="008230C0">
        <w:rPr>
          <w:rFonts w:ascii="Arial" w:hAnsi="Arial" w:cs="Arial"/>
          <w:position w:val="14"/>
          <w:szCs w:val="20"/>
          <w:lang w:val="en-US"/>
        </w:rPr>
        <w:t>e source document's meaning and contex</w:t>
      </w:r>
      <w:r w:rsidR="0093366C" w:rsidRPr="004F5FBC">
        <w:rPr>
          <w:rFonts w:ascii="Arial" w:hAnsi="Arial" w:cs="Arial"/>
          <w:position w:val="14"/>
          <w:szCs w:val="20"/>
          <w:lang w:val="en-US"/>
        </w:rPr>
        <w:t>t.</w:t>
      </w:r>
    </w:p>
    <w:p w14:paraId="690468F0" w14:textId="4507D435" w:rsidR="00851054" w:rsidRPr="004F5FBC" w:rsidRDefault="008230C0" w:rsidP="00DA085F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>
        <w:rPr>
          <w:rFonts w:ascii="Arial" w:hAnsi="Arial" w:cs="Arial"/>
          <w:position w:val="14"/>
          <w:szCs w:val="20"/>
          <w:lang w:val="en-US"/>
        </w:rPr>
        <w:t>Enhanced the user's experience by p</w:t>
      </w:r>
      <w:r w:rsidR="00851054">
        <w:rPr>
          <w:rFonts w:ascii="Arial" w:hAnsi="Arial" w:cs="Arial"/>
          <w:position w:val="14"/>
          <w:szCs w:val="20"/>
          <w:lang w:val="en-US"/>
        </w:rPr>
        <w:t>rovid</w:t>
      </w:r>
      <w:r>
        <w:rPr>
          <w:rFonts w:ascii="Arial" w:hAnsi="Arial" w:cs="Arial"/>
          <w:position w:val="14"/>
          <w:szCs w:val="20"/>
          <w:lang w:val="en-US"/>
        </w:rPr>
        <w:t>ing</w:t>
      </w:r>
      <w:r w:rsidR="00851054">
        <w:rPr>
          <w:rFonts w:ascii="Arial" w:hAnsi="Arial" w:cs="Arial"/>
          <w:position w:val="14"/>
          <w:szCs w:val="20"/>
          <w:lang w:val="en-US"/>
        </w:rPr>
        <w:t xml:space="preserve"> </w:t>
      </w:r>
      <w:proofErr w:type="spellStart"/>
      <w:r w:rsidR="00851054">
        <w:rPr>
          <w:rFonts w:ascii="Arial" w:hAnsi="Arial" w:cs="Arial"/>
          <w:position w:val="14"/>
          <w:szCs w:val="20"/>
          <w:lang w:val="en-US"/>
        </w:rPr>
        <w:t>locali</w:t>
      </w:r>
      <w:r w:rsidR="00D872BF">
        <w:rPr>
          <w:rFonts w:ascii="Arial" w:hAnsi="Arial" w:cs="Arial"/>
          <w:position w:val="14"/>
          <w:szCs w:val="20"/>
          <w:lang w:val="en-US"/>
        </w:rPr>
        <w:t>s</w:t>
      </w:r>
      <w:r w:rsidR="00851054">
        <w:rPr>
          <w:rFonts w:ascii="Arial" w:hAnsi="Arial" w:cs="Arial"/>
          <w:position w:val="14"/>
          <w:szCs w:val="20"/>
          <w:lang w:val="en-US"/>
        </w:rPr>
        <w:t>ed</w:t>
      </w:r>
      <w:proofErr w:type="spellEnd"/>
      <w:r w:rsidR="00851054">
        <w:rPr>
          <w:rFonts w:ascii="Arial" w:hAnsi="Arial" w:cs="Arial"/>
          <w:position w:val="14"/>
          <w:szCs w:val="20"/>
          <w:lang w:val="en-US"/>
        </w:rPr>
        <w:t xml:space="preserve"> translations for games</w:t>
      </w:r>
      <w:r>
        <w:rPr>
          <w:rFonts w:ascii="Arial" w:hAnsi="Arial" w:cs="Arial"/>
          <w:position w:val="14"/>
          <w:szCs w:val="20"/>
          <w:lang w:val="en-US"/>
        </w:rPr>
        <w:t>.</w:t>
      </w:r>
    </w:p>
    <w:p w14:paraId="693ABA98" w14:textId="655DF96D" w:rsidR="00EC2904" w:rsidRDefault="00DA085F" w:rsidP="0093366C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 w:rsidRPr="004F5FBC">
        <w:rPr>
          <w:rFonts w:ascii="Arial" w:hAnsi="Arial" w:cs="Arial"/>
          <w:position w:val="14"/>
          <w:szCs w:val="20"/>
          <w:lang w:val="en-US"/>
        </w:rPr>
        <w:t xml:space="preserve">Adaptable at translating in </w:t>
      </w:r>
      <w:r w:rsidR="003B540D" w:rsidRPr="004F5FBC">
        <w:rPr>
          <w:rFonts w:ascii="Arial" w:hAnsi="Arial" w:cs="Arial"/>
          <w:position w:val="14"/>
          <w:szCs w:val="20"/>
          <w:lang w:val="en-US"/>
        </w:rPr>
        <w:t>various</w:t>
      </w:r>
      <w:r w:rsidR="00EC2904" w:rsidRPr="004F5FBC">
        <w:rPr>
          <w:rFonts w:ascii="Arial" w:hAnsi="Arial" w:cs="Arial"/>
          <w:position w:val="14"/>
          <w:szCs w:val="20"/>
          <w:lang w:val="en-US"/>
        </w:rPr>
        <w:t xml:space="preserve"> subjects including but not limited to </w:t>
      </w:r>
      <w:r w:rsidR="00DD6CB0" w:rsidRPr="004F5FBC">
        <w:rPr>
          <w:rFonts w:ascii="Arial" w:hAnsi="Arial" w:cs="Arial"/>
          <w:position w:val="14"/>
          <w:szCs w:val="20"/>
          <w:lang w:val="en-US"/>
        </w:rPr>
        <w:t>marketing</w:t>
      </w:r>
      <w:r w:rsidR="00EC2904" w:rsidRPr="004F5FBC">
        <w:rPr>
          <w:rFonts w:ascii="Arial" w:hAnsi="Arial" w:cs="Arial"/>
          <w:position w:val="14"/>
          <w:szCs w:val="20"/>
          <w:lang w:val="en-US"/>
        </w:rPr>
        <w:t>, legal</w:t>
      </w:r>
      <w:r w:rsidR="00D872BF">
        <w:rPr>
          <w:rFonts w:ascii="Arial" w:hAnsi="Arial" w:cs="Arial"/>
          <w:position w:val="14"/>
          <w:szCs w:val="20"/>
          <w:lang w:val="en-US"/>
        </w:rPr>
        <w:t xml:space="preserve">, </w:t>
      </w:r>
      <w:r w:rsidR="003B540D" w:rsidRPr="004F5FBC">
        <w:rPr>
          <w:rFonts w:ascii="Arial" w:hAnsi="Arial" w:cs="Arial"/>
          <w:position w:val="14"/>
          <w:szCs w:val="20"/>
          <w:lang w:val="en-US"/>
        </w:rPr>
        <w:t xml:space="preserve">and </w:t>
      </w:r>
      <w:r w:rsidR="00EC2904" w:rsidRPr="004F5FBC">
        <w:rPr>
          <w:rFonts w:ascii="Arial" w:hAnsi="Arial" w:cs="Arial"/>
          <w:position w:val="14"/>
          <w:szCs w:val="20"/>
          <w:lang w:val="en-US"/>
        </w:rPr>
        <w:t>financial</w:t>
      </w:r>
      <w:r w:rsidR="00851054">
        <w:rPr>
          <w:rFonts w:ascii="Arial" w:hAnsi="Arial" w:cs="Arial"/>
          <w:position w:val="14"/>
          <w:szCs w:val="20"/>
          <w:lang w:val="en-US"/>
        </w:rPr>
        <w:t xml:space="preserve">, with a natural ability to </w:t>
      </w:r>
      <w:r w:rsidR="006012E4">
        <w:rPr>
          <w:rFonts w:ascii="Arial" w:hAnsi="Arial" w:cs="Arial"/>
          <w:position w:val="14"/>
          <w:szCs w:val="20"/>
          <w:lang w:val="en-US"/>
        </w:rPr>
        <w:t>quickly</w:t>
      </w:r>
      <w:r w:rsidR="00851054">
        <w:rPr>
          <w:rFonts w:ascii="Arial" w:hAnsi="Arial" w:cs="Arial"/>
          <w:position w:val="14"/>
          <w:szCs w:val="20"/>
          <w:lang w:val="en-US"/>
        </w:rPr>
        <w:t xml:space="preserve"> </w:t>
      </w:r>
      <w:r w:rsidR="006012E4">
        <w:rPr>
          <w:rFonts w:ascii="Arial" w:hAnsi="Arial" w:cs="Arial"/>
          <w:position w:val="14"/>
          <w:szCs w:val="20"/>
          <w:lang w:val="en-US"/>
        </w:rPr>
        <w:t>translate</w:t>
      </w:r>
      <w:r w:rsidR="00851054">
        <w:rPr>
          <w:rFonts w:ascii="Arial" w:hAnsi="Arial" w:cs="Arial"/>
          <w:position w:val="14"/>
          <w:szCs w:val="20"/>
          <w:lang w:val="en-US"/>
        </w:rPr>
        <w:t xml:space="preserve"> complex language and terminology. </w:t>
      </w:r>
    </w:p>
    <w:p w14:paraId="0D153948" w14:textId="77777777" w:rsidR="00165945" w:rsidRDefault="00165945" w:rsidP="0093366C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 w:rsidRPr="00165945">
        <w:rPr>
          <w:rFonts w:ascii="Arial" w:hAnsi="Arial" w:cs="Arial"/>
          <w:position w:val="14"/>
          <w:szCs w:val="20"/>
          <w:lang w:val="en-US"/>
        </w:rPr>
        <w:t xml:space="preserve">Efficiently resolves issues independently and </w:t>
      </w:r>
      <w:r>
        <w:rPr>
          <w:rFonts w:ascii="Arial" w:hAnsi="Arial" w:cs="Arial"/>
          <w:position w:val="14"/>
          <w:szCs w:val="20"/>
          <w:lang w:val="en-US"/>
        </w:rPr>
        <w:t>uses</w:t>
      </w:r>
      <w:r w:rsidRPr="00165945">
        <w:rPr>
          <w:rFonts w:ascii="Arial" w:hAnsi="Arial" w:cs="Arial"/>
          <w:position w:val="14"/>
          <w:szCs w:val="20"/>
          <w:lang w:val="en-US"/>
        </w:rPr>
        <w:t xml:space="preserve"> judgement and creativity to suggest the optimum resolution </w:t>
      </w:r>
      <w:r w:rsidR="00D04782">
        <w:rPr>
          <w:rFonts w:ascii="Arial" w:hAnsi="Arial" w:cs="Arial"/>
          <w:position w:val="14"/>
          <w:szCs w:val="20"/>
          <w:lang w:val="en-US"/>
        </w:rPr>
        <w:t>to problems</w:t>
      </w:r>
      <w:r w:rsidRPr="00165945">
        <w:rPr>
          <w:rFonts w:ascii="Arial" w:hAnsi="Arial" w:cs="Arial"/>
          <w:position w:val="14"/>
          <w:szCs w:val="20"/>
          <w:lang w:val="en-US"/>
        </w:rPr>
        <w:t xml:space="preserve"> as they occur.</w:t>
      </w:r>
    </w:p>
    <w:p w14:paraId="02432D64" w14:textId="77777777" w:rsidR="00D04782" w:rsidRDefault="00D04782" w:rsidP="0093366C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>
        <w:rPr>
          <w:rFonts w:ascii="Arial" w:hAnsi="Arial" w:cs="Arial"/>
          <w:position w:val="14"/>
          <w:szCs w:val="20"/>
          <w:lang w:val="en-US"/>
        </w:rPr>
        <w:t xml:space="preserve">Continuously strives to develop personally and professionally, always looking for ways to improve translations and methods of working. </w:t>
      </w:r>
    </w:p>
    <w:p w14:paraId="66310B93" w14:textId="77777777" w:rsidR="00B0721E" w:rsidRPr="004F5FBC" w:rsidRDefault="00B0721E" w:rsidP="00B0721E">
      <w:pPr>
        <w:widowControl w:val="0"/>
        <w:autoSpaceDE w:val="0"/>
        <w:autoSpaceDN w:val="0"/>
        <w:adjustRightInd w:val="0"/>
        <w:spacing w:after="0"/>
        <w:ind w:left="425"/>
        <w:rPr>
          <w:rFonts w:ascii="Arial" w:hAnsi="Arial" w:cs="Arial"/>
          <w:position w:val="14"/>
          <w:szCs w:val="20"/>
          <w:lang w:val="en-US"/>
        </w:rPr>
      </w:pPr>
    </w:p>
    <w:p w14:paraId="27EE397E" w14:textId="77777777" w:rsidR="001E5615" w:rsidRDefault="001E5615" w:rsidP="00F15B05">
      <w:pPr>
        <w:tabs>
          <w:tab w:val="right" w:pos="10205"/>
        </w:tabs>
        <w:rPr>
          <w:rFonts w:ascii="Arial" w:hAnsi="Arial" w:cs="Arial"/>
          <w:b/>
          <w:iCs/>
          <w:color w:val="002060"/>
          <w:szCs w:val="20"/>
        </w:rPr>
      </w:pPr>
    </w:p>
    <w:p w14:paraId="4DB3F193" w14:textId="3C085D40" w:rsidR="00360BD8" w:rsidRPr="004F5FBC" w:rsidRDefault="00DA085F" w:rsidP="00F15B05">
      <w:pPr>
        <w:tabs>
          <w:tab w:val="right" w:pos="10205"/>
        </w:tabs>
        <w:rPr>
          <w:rFonts w:ascii="Arial" w:hAnsi="Arial" w:cs="Arial"/>
          <w:b/>
          <w:color w:val="002060"/>
          <w:szCs w:val="20"/>
          <w:u w:val="single"/>
        </w:rPr>
      </w:pPr>
      <w:r w:rsidRPr="004F5FBC">
        <w:rPr>
          <w:rFonts w:ascii="Arial" w:hAnsi="Arial" w:cs="Arial"/>
          <w:b/>
          <w:iCs/>
          <w:color w:val="002060"/>
          <w:szCs w:val="20"/>
        </w:rPr>
        <w:lastRenderedPageBreak/>
        <w:t>Intrinsic Financial Services (U.K.)</w:t>
      </w:r>
      <w:r w:rsidRPr="004F5FBC">
        <w:rPr>
          <w:rFonts w:ascii="Arial" w:hAnsi="Arial" w:cs="Arial"/>
          <w:b/>
          <w:color w:val="002060"/>
          <w:szCs w:val="20"/>
        </w:rPr>
        <w:tab/>
        <w:t>Sep 2014 – Aug 2016</w:t>
      </w:r>
    </w:p>
    <w:p w14:paraId="0B47676E" w14:textId="6B04F8C4" w:rsidR="00243330" w:rsidRPr="004F5FBC" w:rsidRDefault="00431641" w:rsidP="00DA085F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szCs w:val="20"/>
        </w:rPr>
      </w:pPr>
      <w:r w:rsidRPr="004F5FBC">
        <w:rPr>
          <w:rFonts w:ascii="Arial" w:hAnsi="Arial" w:cs="Arial"/>
          <w:b/>
          <w:szCs w:val="20"/>
        </w:rPr>
        <w:t xml:space="preserve">Data </w:t>
      </w:r>
      <w:r w:rsidR="004C4A36" w:rsidRPr="004F5FBC">
        <w:rPr>
          <w:rFonts w:ascii="Arial" w:hAnsi="Arial" w:cs="Arial"/>
          <w:b/>
          <w:szCs w:val="20"/>
        </w:rPr>
        <w:t xml:space="preserve">Migration </w:t>
      </w:r>
      <w:r w:rsidRPr="004F5FBC">
        <w:rPr>
          <w:rFonts w:ascii="Arial" w:hAnsi="Arial" w:cs="Arial"/>
          <w:b/>
          <w:szCs w:val="20"/>
        </w:rPr>
        <w:t xml:space="preserve">Analyst </w:t>
      </w:r>
      <w:r w:rsidR="00252C53">
        <w:rPr>
          <w:rFonts w:ascii="Arial" w:hAnsi="Arial" w:cs="Arial"/>
          <w:b/>
          <w:szCs w:val="20"/>
        </w:rPr>
        <w:t xml:space="preserve">/ Customer Service </w:t>
      </w:r>
      <w:r w:rsidR="00252C53" w:rsidRPr="004F5FBC">
        <w:rPr>
          <w:rFonts w:ascii="Arial" w:hAnsi="Arial" w:cs="Arial"/>
          <w:b/>
          <w:szCs w:val="20"/>
        </w:rPr>
        <w:t>Representative</w:t>
      </w:r>
    </w:p>
    <w:p w14:paraId="4D5794F7" w14:textId="77777777" w:rsidR="00243330" w:rsidRPr="004F5FBC" w:rsidRDefault="00243330" w:rsidP="00DA085F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position w:val="14"/>
          <w:szCs w:val="20"/>
        </w:rPr>
      </w:pPr>
    </w:p>
    <w:p w14:paraId="722049C8" w14:textId="2CCAF961" w:rsidR="005F4E4A" w:rsidRPr="009343B4" w:rsidRDefault="009343B4" w:rsidP="009343B4">
      <w:pPr>
        <w:widowControl w:val="0"/>
        <w:autoSpaceDE w:val="0"/>
        <w:autoSpaceDN w:val="0"/>
        <w:adjustRightInd w:val="0"/>
        <w:spacing w:after="0"/>
        <w:ind w:right="284"/>
        <w:rPr>
          <w:rFonts w:ascii="Arial" w:hAnsi="Arial" w:cs="Arial"/>
          <w:position w:val="14"/>
          <w:szCs w:val="20"/>
          <w:lang w:val="en-US"/>
        </w:rPr>
      </w:pPr>
      <w:r w:rsidRPr="009343B4">
        <w:rPr>
          <w:rFonts w:ascii="Arial" w:hAnsi="Arial" w:cs="Arial"/>
          <w:position w:val="14"/>
          <w:szCs w:val="20"/>
          <w:lang w:val="en-US"/>
        </w:rPr>
        <w:t>Oversaw the payment platform and performed extraction, data analysis, collation, and uploading to various payment systems. Provided excellent customer service through many channels, handling inquiries and system issues professionally.</w:t>
      </w:r>
    </w:p>
    <w:p w14:paraId="664F25C5" w14:textId="77777777" w:rsidR="009343B4" w:rsidRPr="00BD7F25" w:rsidRDefault="009343B4" w:rsidP="00DA085F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position w:val="14"/>
          <w:sz w:val="10"/>
          <w:szCs w:val="10"/>
          <w:lang w:val="en-US"/>
        </w:rPr>
      </w:pPr>
    </w:p>
    <w:p w14:paraId="20140F42" w14:textId="6DF9AFDE" w:rsidR="00D4430F" w:rsidRDefault="00D4430F" w:rsidP="00D4430F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 w:rsidRPr="004F5FBC">
        <w:rPr>
          <w:rFonts w:ascii="Arial" w:hAnsi="Arial" w:cs="Arial"/>
          <w:position w:val="14"/>
          <w:szCs w:val="20"/>
          <w:lang w:val="en-US"/>
        </w:rPr>
        <w:t xml:space="preserve">Efficiently resolved any </w:t>
      </w:r>
      <w:r w:rsidR="00CA3CF2">
        <w:rPr>
          <w:rFonts w:ascii="Arial" w:hAnsi="Arial" w:cs="Arial"/>
          <w:position w:val="14"/>
          <w:szCs w:val="20"/>
          <w:lang w:val="en-US"/>
        </w:rPr>
        <w:t xml:space="preserve">system </w:t>
      </w:r>
      <w:r w:rsidRPr="004F5FBC">
        <w:rPr>
          <w:rFonts w:ascii="Arial" w:hAnsi="Arial" w:cs="Arial"/>
          <w:position w:val="14"/>
          <w:szCs w:val="20"/>
          <w:lang w:val="en-US"/>
        </w:rPr>
        <w:t xml:space="preserve">issues and </w:t>
      </w:r>
      <w:r w:rsidR="00006B2A">
        <w:rPr>
          <w:rFonts w:ascii="Arial" w:hAnsi="Arial" w:cs="Arial"/>
          <w:position w:val="14"/>
          <w:szCs w:val="20"/>
          <w:lang w:val="en-US"/>
        </w:rPr>
        <w:t>provided customer support.</w:t>
      </w:r>
      <w:r w:rsidRPr="004F5FBC">
        <w:rPr>
          <w:rFonts w:ascii="Arial" w:hAnsi="Arial" w:cs="Arial"/>
          <w:position w:val="14"/>
          <w:szCs w:val="20"/>
          <w:lang w:val="en-US"/>
        </w:rPr>
        <w:t xml:space="preserve"> </w:t>
      </w:r>
    </w:p>
    <w:p w14:paraId="126CFEA5" w14:textId="19D766FE" w:rsidR="000624C7" w:rsidRPr="004F5FBC" w:rsidRDefault="000624C7" w:rsidP="00D4430F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>
        <w:rPr>
          <w:rFonts w:ascii="Arial" w:hAnsi="Arial" w:cs="Arial"/>
          <w:position w:val="14"/>
          <w:szCs w:val="20"/>
          <w:lang w:val="en-US"/>
        </w:rPr>
        <w:t>Answered emails</w:t>
      </w:r>
      <w:r w:rsidR="00382BFA">
        <w:rPr>
          <w:rFonts w:ascii="Arial" w:hAnsi="Arial" w:cs="Arial"/>
          <w:position w:val="14"/>
          <w:szCs w:val="20"/>
          <w:lang w:val="en-US"/>
        </w:rPr>
        <w:t xml:space="preserve"> and</w:t>
      </w:r>
      <w:r w:rsidR="00E64D9F">
        <w:rPr>
          <w:rFonts w:ascii="Arial" w:hAnsi="Arial" w:cs="Arial"/>
          <w:position w:val="14"/>
          <w:szCs w:val="20"/>
          <w:lang w:val="en-US"/>
        </w:rPr>
        <w:t xml:space="preserve"> calls</w:t>
      </w:r>
      <w:r w:rsidR="00DC14FE">
        <w:rPr>
          <w:rFonts w:ascii="Arial" w:hAnsi="Arial" w:cs="Arial"/>
          <w:position w:val="14"/>
          <w:szCs w:val="20"/>
          <w:lang w:val="en-US"/>
        </w:rPr>
        <w:t>,</w:t>
      </w:r>
      <w:r w:rsidR="00FF7C50">
        <w:rPr>
          <w:rFonts w:ascii="Arial" w:hAnsi="Arial" w:cs="Arial"/>
          <w:position w:val="14"/>
          <w:szCs w:val="20"/>
          <w:lang w:val="en-US"/>
        </w:rPr>
        <w:t xml:space="preserve"> and updat</w:t>
      </w:r>
      <w:r w:rsidR="00D617C1">
        <w:rPr>
          <w:rFonts w:ascii="Arial" w:hAnsi="Arial" w:cs="Arial"/>
          <w:position w:val="14"/>
          <w:szCs w:val="20"/>
          <w:lang w:val="en-US"/>
        </w:rPr>
        <w:t>ed</w:t>
      </w:r>
      <w:r w:rsidR="00FF7C50">
        <w:rPr>
          <w:rFonts w:ascii="Arial" w:hAnsi="Arial" w:cs="Arial"/>
          <w:position w:val="14"/>
          <w:szCs w:val="20"/>
          <w:lang w:val="en-US"/>
        </w:rPr>
        <w:t xml:space="preserve"> customer records.</w:t>
      </w:r>
    </w:p>
    <w:p w14:paraId="6317E0FC" w14:textId="72FC50D2" w:rsidR="006A6EC1" w:rsidRPr="004F5FBC" w:rsidRDefault="00DA085F" w:rsidP="006A6EC1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 w:rsidRPr="004F5FBC">
        <w:rPr>
          <w:rFonts w:ascii="Arial" w:hAnsi="Arial" w:cs="Arial"/>
          <w:position w:val="14"/>
          <w:szCs w:val="20"/>
          <w:lang w:val="en-US"/>
        </w:rPr>
        <w:t>Successfully</w:t>
      </w:r>
      <w:r w:rsidR="006A6EC1" w:rsidRPr="004F5FBC">
        <w:rPr>
          <w:rFonts w:ascii="Arial" w:hAnsi="Arial" w:cs="Arial"/>
          <w:position w:val="14"/>
          <w:szCs w:val="20"/>
          <w:lang w:val="en-US"/>
        </w:rPr>
        <w:t xml:space="preserve"> </w:t>
      </w:r>
      <w:proofErr w:type="spellStart"/>
      <w:r w:rsidRPr="004F5FBC">
        <w:rPr>
          <w:rFonts w:ascii="Arial" w:hAnsi="Arial" w:cs="Arial"/>
          <w:position w:val="14"/>
          <w:szCs w:val="20"/>
          <w:lang w:val="en-US"/>
        </w:rPr>
        <w:t>analysed</w:t>
      </w:r>
      <w:proofErr w:type="spellEnd"/>
      <w:r w:rsidR="006A6EC1" w:rsidRPr="004F5FBC">
        <w:rPr>
          <w:rFonts w:ascii="Arial" w:hAnsi="Arial" w:cs="Arial"/>
          <w:position w:val="14"/>
          <w:szCs w:val="20"/>
          <w:lang w:val="en-US"/>
        </w:rPr>
        <w:t xml:space="preserve"> financial spreadsheets, using the </w:t>
      </w:r>
      <w:r w:rsidRPr="004F5FBC">
        <w:rPr>
          <w:rFonts w:ascii="Arial" w:hAnsi="Arial" w:cs="Arial"/>
          <w:position w:val="14"/>
          <w:szCs w:val="20"/>
          <w:lang w:val="en-US"/>
        </w:rPr>
        <w:t xml:space="preserve">VLOOKUP </w:t>
      </w:r>
      <w:r w:rsidR="006A6EC1" w:rsidRPr="004F5FBC">
        <w:rPr>
          <w:rFonts w:ascii="Arial" w:hAnsi="Arial" w:cs="Arial"/>
          <w:position w:val="14"/>
          <w:szCs w:val="20"/>
          <w:lang w:val="en-US"/>
        </w:rPr>
        <w:t>function and various macros</w:t>
      </w:r>
      <w:r w:rsidRPr="004F5FBC">
        <w:rPr>
          <w:rFonts w:ascii="Arial" w:hAnsi="Arial" w:cs="Arial"/>
          <w:position w:val="14"/>
          <w:szCs w:val="20"/>
          <w:lang w:val="en-US"/>
        </w:rPr>
        <w:t xml:space="preserve"> to review the data and </w:t>
      </w:r>
      <w:r w:rsidR="004F5FBC" w:rsidRPr="004F5FBC">
        <w:rPr>
          <w:rFonts w:ascii="Arial" w:hAnsi="Arial" w:cs="Arial"/>
          <w:position w:val="14"/>
          <w:szCs w:val="20"/>
          <w:lang w:val="en-US"/>
        </w:rPr>
        <w:t>quickly give a clear understanding of financials</w:t>
      </w:r>
      <w:r w:rsidRPr="004F5FBC">
        <w:rPr>
          <w:rFonts w:ascii="Arial" w:hAnsi="Arial" w:cs="Arial"/>
          <w:position w:val="14"/>
          <w:szCs w:val="20"/>
          <w:lang w:val="en-US"/>
        </w:rPr>
        <w:t xml:space="preserve">. </w:t>
      </w:r>
    </w:p>
    <w:p w14:paraId="261F0A33" w14:textId="77777777" w:rsidR="00DA085F" w:rsidRPr="004F5FBC" w:rsidRDefault="00DA085F" w:rsidP="006A6EC1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 w:rsidRPr="004F5FBC">
        <w:rPr>
          <w:rFonts w:ascii="Arial" w:hAnsi="Arial" w:cs="Arial"/>
          <w:position w:val="14"/>
          <w:szCs w:val="20"/>
          <w:lang w:val="en-US"/>
        </w:rPr>
        <w:t xml:space="preserve">Significantly increased profits by 20% by identifying and correcting over 2,000 policies. </w:t>
      </w:r>
    </w:p>
    <w:p w14:paraId="0FD71A86" w14:textId="77777777" w:rsidR="00DA085F" w:rsidRPr="004F5FBC" w:rsidRDefault="00DA085F" w:rsidP="006A6EC1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 w:rsidRPr="004F5FBC">
        <w:rPr>
          <w:rFonts w:ascii="Arial" w:hAnsi="Arial" w:cs="Arial"/>
          <w:position w:val="14"/>
          <w:szCs w:val="20"/>
          <w:lang w:val="en-US"/>
        </w:rPr>
        <w:t xml:space="preserve">Correctly allocated all policy payments. </w:t>
      </w:r>
    </w:p>
    <w:p w14:paraId="7B501934" w14:textId="77777777" w:rsidR="00243330" w:rsidRPr="004F5FBC" w:rsidRDefault="00243330" w:rsidP="006A6EC1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 w:rsidRPr="004F5FBC">
        <w:rPr>
          <w:rFonts w:ascii="Arial" w:hAnsi="Arial" w:cs="Arial"/>
          <w:position w:val="14"/>
          <w:szCs w:val="20"/>
          <w:lang w:val="en-US"/>
        </w:rPr>
        <w:t xml:space="preserve">Consistently met deadlines and delivered work to a high standard. </w:t>
      </w:r>
    </w:p>
    <w:p w14:paraId="4AE3DD9F" w14:textId="77777777" w:rsidR="001A04A6" w:rsidRPr="004F5FBC" w:rsidRDefault="001A04A6" w:rsidP="00243330">
      <w:pPr>
        <w:tabs>
          <w:tab w:val="right" w:pos="10065"/>
        </w:tabs>
        <w:rPr>
          <w:rFonts w:ascii="Arial" w:hAnsi="Arial" w:cs="Arial"/>
          <w:b/>
          <w:szCs w:val="20"/>
          <w:u w:val="single"/>
        </w:rPr>
      </w:pPr>
    </w:p>
    <w:p w14:paraId="22B9EECF" w14:textId="77777777" w:rsidR="00243330" w:rsidRPr="004F5FBC" w:rsidRDefault="00243330" w:rsidP="00F15B05">
      <w:pPr>
        <w:tabs>
          <w:tab w:val="right" w:pos="10205"/>
        </w:tabs>
        <w:rPr>
          <w:rFonts w:ascii="Arial" w:hAnsi="Arial" w:cs="Arial"/>
          <w:b/>
          <w:color w:val="002060"/>
          <w:szCs w:val="20"/>
          <w:u w:val="single"/>
        </w:rPr>
      </w:pPr>
      <w:r w:rsidRPr="004F5FBC">
        <w:rPr>
          <w:rFonts w:ascii="Arial" w:hAnsi="Arial" w:cs="Arial"/>
          <w:b/>
          <w:color w:val="002060"/>
          <w:szCs w:val="20"/>
        </w:rPr>
        <w:t>Wedding Bella Sicily (Italy)</w:t>
      </w:r>
      <w:r w:rsidRPr="004F5FBC">
        <w:rPr>
          <w:rFonts w:ascii="Arial" w:hAnsi="Arial" w:cs="Arial"/>
          <w:b/>
          <w:color w:val="002060"/>
          <w:szCs w:val="20"/>
        </w:rPr>
        <w:tab/>
        <w:t>Apr 2013 – Aug 2014</w:t>
      </w:r>
    </w:p>
    <w:p w14:paraId="520B5111" w14:textId="628F8E2C" w:rsidR="00AF56C4" w:rsidRPr="004F5FBC" w:rsidRDefault="00BF3952" w:rsidP="00AF56C4">
      <w:pPr>
        <w:rPr>
          <w:rFonts w:ascii="Arial" w:hAnsi="Arial" w:cs="Arial"/>
          <w:b/>
          <w:szCs w:val="20"/>
          <w:u w:val="single"/>
        </w:rPr>
      </w:pPr>
      <w:r w:rsidRPr="004F5FBC">
        <w:rPr>
          <w:rFonts w:ascii="Arial" w:hAnsi="Arial" w:cs="Arial"/>
          <w:b/>
          <w:szCs w:val="20"/>
        </w:rPr>
        <w:t xml:space="preserve">Customer Service </w:t>
      </w:r>
      <w:r w:rsidR="004E3FEF" w:rsidRPr="004F5FBC">
        <w:rPr>
          <w:rFonts w:ascii="Arial" w:hAnsi="Arial" w:cs="Arial"/>
          <w:b/>
          <w:szCs w:val="20"/>
        </w:rPr>
        <w:t>Representative</w:t>
      </w:r>
      <w:r w:rsidR="00772305">
        <w:rPr>
          <w:rFonts w:ascii="Arial" w:hAnsi="Arial" w:cs="Arial"/>
          <w:b/>
          <w:szCs w:val="20"/>
        </w:rPr>
        <w:t xml:space="preserve"> / </w:t>
      </w:r>
      <w:r w:rsidR="00772305">
        <w:rPr>
          <w:rFonts w:ascii="Arial" w:hAnsi="Arial" w:cs="Arial"/>
          <w:b/>
          <w:szCs w:val="20"/>
        </w:rPr>
        <w:t>Translator</w:t>
      </w:r>
      <w:r w:rsidR="00772305" w:rsidRPr="004F5FBC">
        <w:rPr>
          <w:rFonts w:ascii="Arial" w:hAnsi="Arial" w:cs="Arial"/>
          <w:b/>
          <w:szCs w:val="20"/>
        </w:rPr>
        <w:t xml:space="preserve"> </w:t>
      </w:r>
      <w:r w:rsidR="00AF56C4" w:rsidRPr="004F5FBC">
        <w:rPr>
          <w:rFonts w:ascii="Arial" w:hAnsi="Arial" w:cs="Arial"/>
          <w:b/>
          <w:position w:val="14"/>
          <w:szCs w:val="20"/>
        </w:rPr>
        <w:br/>
      </w:r>
    </w:p>
    <w:p w14:paraId="6E64C785" w14:textId="5A79E45A" w:rsidR="00292DE1" w:rsidRDefault="00292DE1" w:rsidP="00243330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position w:val="14"/>
          <w:szCs w:val="20"/>
          <w:lang w:val="en-US"/>
        </w:rPr>
      </w:pPr>
      <w:r w:rsidRPr="004F5FBC">
        <w:rPr>
          <w:rFonts w:ascii="Arial" w:hAnsi="Arial" w:cs="Arial"/>
          <w:position w:val="14"/>
          <w:szCs w:val="20"/>
          <w:lang w:val="en-US"/>
        </w:rPr>
        <w:t>Acted as a primary point of contact for all customer</w:t>
      </w:r>
      <w:r w:rsidR="00AB2BF2" w:rsidRPr="004F5FBC">
        <w:rPr>
          <w:rFonts w:ascii="Arial" w:hAnsi="Arial" w:cs="Arial"/>
          <w:position w:val="14"/>
          <w:szCs w:val="20"/>
          <w:lang w:val="en-US"/>
        </w:rPr>
        <w:t xml:space="preserve"> </w:t>
      </w:r>
      <w:r w:rsidRPr="004F5FBC">
        <w:rPr>
          <w:rFonts w:ascii="Arial" w:hAnsi="Arial" w:cs="Arial"/>
          <w:position w:val="14"/>
          <w:szCs w:val="20"/>
          <w:lang w:val="en-US"/>
        </w:rPr>
        <w:t>queries via e-mail and telephone</w:t>
      </w:r>
      <w:r w:rsidR="00336F69">
        <w:rPr>
          <w:rFonts w:ascii="Arial" w:hAnsi="Arial" w:cs="Arial"/>
          <w:position w:val="14"/>
          <w:szCs w:val="20"/>
          <w:lang w:val="en-US"/>
        </w:rPr>
        <w:t>, translating between English and Italian when required</w:t>
      </w:r>
      <w:r w:rsidR="006012E4">
        <w:rPr>
          <w:rFonts w:ascii="Arial" w:hAnsi="Arial" w:cs="Arial"/>
          <w:position w:val="14"/>
          <w:szCs w:val="20"/>
          <w:lang w:val="en-US"/>
        </w:rPr>
        <w:t xml:space="preserve"> to organise weddings</w:t>
      </w:r>
      <w:r w:rsidRPr="004F5FBC">
        <w:rPr>
          <w:rFonts w:ascii="Arial" w:hAnsi="Arial" w:cs="Arial"/>
          <w:position w:val="14"/>
          <w:szCs w:val="20"/>
          <w:lang w:val="en-US"/>
        </w:rPr>
        <w:t>.</w:t>
      </w:r>
      <w:r w:rsidR="001A04A6" w:rsidRPr="004F5FBC">
        <w:rPr>
          <w:rFonts w:ascii="Arial" w:hAnsi="Arial" w:cs="Arial"/>
          <w:position w:val="14"/>
          <w:szCs w:val="20"/>
          <w:lang w:val="en-US"/>
        </w:rPr>
        <w:t xml:space="preserve"> </w:t>
      </w:r>
    </w:p>
    <w:p w14:paraId="59AA9E57" w14:textId="77777777" w:rsidR="00546CCD" w:rsidRPr="00BD7F25" w:rsidRDefault="00546CCD" w:rsidP="00243330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position w:val="14"/>
          <w:sz w:val="10"/>
          <w:szCs w:val="10"/>
          <w:lang w:val="en-US"/>
        </w:rPr>
      </w:pPr>
    </w:p>
    <w:p w14:paraId="2B471A0D" w14:textId="77777777" w:rsidR="00292DE1" w:rsidRPr="004F5FBC" w:rsidRDefault="001A04A6" w:rsidP="00292DE1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 w:rsidRPr="004F5FBC">
        <w:rPr>
          <w:rFonts w:ascii="Arial" w:hAnsi="Arial" w:cs="Arial"/>
          <w:position w:val="14"/>
          <w:szCs w:val="20"/>
          <w:lang w:val="en-US"/>
        </w:rPr>
        <w:t xml:space="preserve">Accurately </w:t>
      </w:r>
      <w:r w:rsidR="00292DE1" w:rsidRPr="004F5FBC">
        <w:rPr>
          <w:rFonts w:ascii="Arial" w:hAnsi="Arial" w:cs="Arial"/>
          <w:position w:val="14"/>
          <w:szCs w:val="20"/>
          <w:lang w:val="en-US"/>
        </w:rPr>
        <w:t>translat</w:t>
      </w:r>
      <w:r w:rsidRPr="004F5FBC">
        <w:rPr>
          <w:rFonts w:ascii="Arial" w:hAnsi="Arial" w:cs="Arial"/>
          <w:position w:val="14"/>
          <w:szCs w:val="20"/>
          <w:lang w:val="en-US"/>
        </w:rPr>
        <w:t xml:space="preserve">ed </w:t>
      </w:r>
      <w:r w:rsidR="00292DE1" w:rsidRPr="004F5FBC">
        <w:rPr>
          <w:rFonts w:ascii="Arial" w:hAnsi="Arial" w:cs="Arial"/>
          <w:position w:val="14"/>
          <w:szCs w:val="20"/>
          <w:lang w:val="en-US"/>
        </w:rPr>
        <w:t>contracts, menus,</w:t>
      </w:r>
      <w:r w:rsidRPr="004F5FBC">
        <w:rPr>
          <w:rFonts w:ascii="Arial" w:hAnsi="Arial" w:cs="Arial"/>
          <w:position w:val="14"/>
          <w:szCs w:val="20"/>
          <w:lang w:val="en-US"/>
        </w:rPr>
        <w:t xml:space="preserve"> events,</w:t>
      </w:r>
      <w:r w:rsidR="00292DE1" w:rsidRPr="004F5FBC">
        <w:rPr>
          <w:rFonts w:ascii="Arial" w:hAnsi="Arial" w:cs="Arial"/>
          <w:position w:val="14"/>
          <w:szCs w:val="20"/>
          <w:lang w:val="en-US"/>
        </w:rPr>
        <w:t xml:space="preserve"> and venue details for customers as required</w:t>
      </w:r>
      <w:r w:rsidRPr="004F5FBC">
        <w:rPr>
          <w:rFonts w:ascii="Arial" w:hAnsi="Arial" w:cs="Arial"/>
          <w:position w:val="14"/>
          <w:szCs w:val="20"/>
          <w:lang w:val="en-US"/>
        </w:rPr>
        <w:t xml:space="preserve">, ensuring </w:t>
      </w:r>
      <w:r w:rsidR="006012E4" w:rsidRPr="006012E4">
        <w:rPr>
          <w:rFonts w:ascii="Arial" w:hAnsi="Arial" w:cs="Arial"/>
          <w:position w:val="14"/>
          <w:szCs w:val="20"/>
          <w:lang w:val="en-US"/>
        </w:rPr>
        <w:t xml:space="preserve">they fully understood the service and </w:t>
      </w:r>
      <w:r w:rsidR="00D04782">
        <w:rPr>
          <w:rFonts w:ascii="Arial" w:hAnsi="Arial" w:cs="Arial"/>
          <w:position w:val="14"/>
          <w:szCs w:val="20"/>
          <w:lang w:val="en-US"/>
        </w:rPr>
        <w:t>available options</w:t>
      </w:r>
      <w:r w:rsidR="006012E4">
        <w:rPr>
          <w:rFonts w:ascii="Arial" w:hAnsi="Arial" w:cs="Arial"/>
          <w:position w:val="14"/>
          <w:szCs w:val="20"/>
          <w:lang w:val="en-US"/>
        </w:rPr>
        <w:t xml:space="preserve">. </w:t>
      </w:r>
    </w:p>
    <w:p w14:paraId="61BF2B61" w14:textId="77777777" w:rsidR="001A04A6" w:rsidRPr="004F5FBC" w:rsidRDefault="001A04A6" w:rsidP="00292DE1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 w:rsidRPr="004F5FBC">
        <w:rPr>
          <w:rFonts w:ascii="Arial" w:hAnsi="Arial" w:cs="Arial"/>
          <w:position w:val="14"/>
          <w:szCs w:val="20"/>
          <w:lang w:val="en-US"/>
        </w:rPr>
        <w:t xml:space="preserve">Consistently delivered excellent customer service, </w:t>
      </w:r>
      <w:r w:rsidR="00C80A25" w:rsidRPr="004F5FBC">
        <w:rPr>
          <w:rFonts w:ascii="Arial" w:hAnsi="Arial" w:cs="Arial"/>
          <w:position w:val="14"/>
          <w:szCs w:val="20"/>
          <w:lang w:val="en-US"/>
        </w:rPr>
        <w:t>ensuring</w:t>
      </w:r>
      <w:r w:rsidRPr="004F5FBC">
        <w:rPr>
          <w:rFonts w:ascii="Arial" w:hAnsi="Arial" w:cs="Arial"/>
          <w:position w:val="14"/>
          <w:szCs w:val="20"/>
          <w:lang w:val="en-US"/>
        </w:rPr>
        <w:t xml:space="preserve"> customers were happy with their experience by going above and beyond and attending to their needs. </w:t>
      </w:r>
    </w:p>
    <w:p w14:paraId="52B7BA66" w14:textId="77777777" w:rsidR="005F4E4A" w:rsidRDefault="005F4E4A" w:rsidP="00292DE1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 w:rsidRPr="005F4E4A">
        <w:rPr>
          <w:rFonts w:ascii="Arial" w:hAnsi="Arial" w:cs="Arial"/>
          <w:position w:val="14"/>
          <w:szCs w:val="20"/>
          <w:lang w:val="en-US"/>
        </w:rPr>
        <w:t xml:space="preserve">Diligently checked and </w:t>
      </w:r>
      <w:proofErr w:type="spellStart"/>
      <w:r w:rsidRPr="005F4E4A">
        <w:rPr>
          <w:rFonts w:ascii="Arial" w:hAnsi="Arial" w:cs="Arial"/>
          <w:position w:val="14"/>
          <w:szCs w:val="20"/>
          <w:lang w:val="en-US"/>
        </w:rPr>
        <w:t>organised</w:t>
      </w:r>
      <w:proofErr w:type="spellEnd"/>
      <w:r w:rsidRPr="005F4E4A">
        <w:rPr>
          <w:rFonts w:ascii="Arial" w:hAnsi="Arial" w:cs="Arial"/>
          <w:position w:val="14"/>
          <w:szCs w:val="20"/>
          <w:lang w:val="en-US"/>
        </w:rPr>
        <w:t xml:space="preserve"> customer requests, venues, and suppliers' details into the </w:t>
      </w:r>
      <w:proofErr w:type="spellStart"/>
      <w:r w:rsidRPr="005F4E4A">
        <w:rPr>
          <w:rFonts w:ascii="Arial" w:hAnsi="Arial" w:cs="Arial"/>
          <w:position w:val="14"/>
          <w:szCs w:val="20"/>
          <w:lang w:val="en-US"/>
        </w:rPr>
        <w:t>computerised</w:t>
      </w:r>
      <w:proofErr w:type="spellEnd"/>
      <w:r w:rsidRPr="005F4E4A">
        <w:rPr>
          <w:rFonts w:ascii="Arial" w:hAnsi="Arial" w:cs="Arial"/>
          <w:position w:val="14"/>
          <w:szCs w:val="20"/>
          <w:lang w:val="en-US"/>
        </w:rPr>
        <w:t xml:space="preserve"> system, ensuring details were easy to find, up to date, and correct. </w:t>
      </w:r>
    </w:p>
    <w:p w14:paraId="7D3317EC" w14:textId="6315B46E" w:rsidR="00292DE1" w:rsidRPr="004F5FBC" w:rsidRDefault="001A04A6" w:rsidP="00292DE1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 w:rsidRPr="004F5FBC">
        <w:rPr>
          <w:rFonts w:ascii="Arial" w:hAnsi="Arial" w:cs="Arial"/>
          <w:position w:val="14"/>
          <w:szCs w:val="20"/>
          <w:lang w:val="en-US"/>
        </w:rPr>
        <w:t>Successfully t</w:t>
      </w:r>
      <w:r w:rsidR="00292DE1" w:rsidRPr="004F5FBC">
        <w:rPr>
          <w:rFonts w:ascii="Arial" w:hAnsi="Arial" w:cs="Arial"/>
          <w:position w:val="14"/>
          <w:szCs w:val="20"/>
          <w:lang w:val="en-US"/>
        </w:rPr>
        <w:t>ranscribed telephone calls from English to Italian for the owner when necessary.</w:t>
      </w:r>
    </w:p>
    <w:p w14:paraId="2C29C095" w14:textId="77777777" w:rsidR="001A04A6" w:rsidRPr="004F5FBC" w:rsidRDefault="001A04A6" w:rsidP="0004769C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5" w:hanging="425"/>
        <w:rPr>
          <w:rFonts w:ascii="Arial" w:hAnsi="Arial" w:cs="Arial"/>
          <w:position w:val="14"/>
          <w:szCs w:val="20"/>
          <w:lang w:val="en-US"/>
        </w:rPr>
      </w:pPr>
      <w:r w:rsidRPr="004F5FBC">
        <w:rPr>
          <w:rFonts w:ascii="Arial" w:hAnsi="Arial" w:cs="Arial"/>
          <w:position w:val="14"/>
          <w:szCs w:val="20"/>
          <w:lang w:val="en-US"/>
        </w:rPr>
        <w:t>Effectively p</w:t>
      </w:r>
      <w:r w:rsidR="00292DE1" w:rsidRPr="004F5FBC">
        <w:rPr>
          <w:rFonts w:ascii="Arial" w:hAnsi="Arial" w:cs="Arial"/>
          <w:position w:val="14"/>
          <w:szCs w:val="20"/>
          <w:lang w:val="en-US"/>
        </w:rPr>
        <w:t>erformed comprehensive web research for possible venues and supplier</w:t>
      </w:r>
      <w:r w:rsidRPr="004F5FBC">
        <w:rPr>
          <w:rFonts w:ascii="Arial" w:hAnsi="Arial" w:cs="Arial"/>
          <w:position w:val="14"/>
          <w:szCs w:val="20"/>
          <w:lang w:val="en-US"/>
        </w:rPr>
        <w:t>s, providing options that were within budget and met the business</w:t>
      </w:r>
      <w:r w:rsidR="008230C0">
        <w:rPr>
          <w:rFonts w:ascii="Arial" w:hAnsi="Arial" w:cs="Arial"/>
          <w:position w:val="14"/>
          <w:szCs w:val="20"/>
          <w:lang w:val="en-US"/>
        </w:rPr>
        <w:t>'</w:t>
      </w:r>
      <w:r w:rsidRPr="004F5FBC">
        <w:rPr>
          <w:rFonts w:ascii="Arial" w:hAnsi="Arial" w:cs="Arial"/>
          <w:position w:val="14"/>
          <w:szCs w:val="20"/>
          <w:lang w:val="en-US"/>
        </w:rPr>
        <w:t xml:space="preserve">s requirements. </w:t>
      </w:r>
    </w:p>
    <w:p w14:paraId="58CDD3BE" w14:textId="77777777" w:rsidR="001A04A6" w:rsidRPr="004F5FBC" w:rsidRDefault="001A04A6" w:rsidP="001A04A6">
      <w:pPr>
        <w:widowControl w:val="0"/>
        <w:autoSpaceDE w:val="0"/>
        <w:autoSpaceDN w:val="0"/>
        <w:adjustRightInd w:val="0"/>
        <w:spacing w:after="0"/>
        <w:ind w:left="425"/>
        <w:rPr>
          <w:rFonts w:ascii="Arial" w:hAnsi="Arial" w:cs="Arial"/>
          <w:b/>
          <w:szCs w:val="20"/>
          <w:u w:val="single"/>
        </w:rPr>
      </w:pPr>
    </w:p>
    <w:p w14:paraId="6B410207" w14:textId="77777777" w:rsidR="001A04A6" w:rsidRPr="004F5FBC" w:rsidRDefault="001A04A6" w:rsidP="000A74FC">
      <w:pPr>
        <w:tabs>
          <w:tab w:val="right" w:pos="10205"/>
        </w:tabs>
        <w:rPr>
          <w:rFonts w:ascii="Arial" w:hAnsi="Arial" w:cs="Arial"/>
          <w:b/>
          <w:color w:val="002060"/>
          <w:szCs w:val="20"/>
          <w:u w:val="single"/>
        </w:rPr>
      </w:pPr>
      <w:r w:rsidRPr="004F5FBC">
        <w:rPr>
          <w:rFonts w:ascii="Arial" w:hAnsi="Arial" w:cs="Arial"/>
          <w:b/>
          <w:color w:val="002060"/>
          <w:szCs w:val="20"/>
        </w:rPr>
        <w:t>Nationwide Building Society (U.K.)</w:t>
      </w:r>
      <w:r w:rsidRPr="004F5FBC">
        <w:rPr>
          <w:rFonts w:ascii="Arial" w:hAnsi="Arial" w:cs="Arial"/>
          <w:b/>
          <w:color w:val="002060"/>
          <w:szCs w:val="20"/>
        </w:rPr>
        <w:tab/>
        <w:t>Sep 2008 – Mar 2013</w:t>
      </w:r>
    </w:p>
    <w:p w14:paraId="352EFA8D" w14:textId="66613768" w:rsidR="0004769C" w:rsidRDefault="0004769C" w:rsidP="001A04A6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position w:val="14"/>
          <w:szCs w:val="20"/>
          <w:lang w:val="en-US"/>
        </w:rPr>
      </w:pPr>
      <w:r w:rsidRPr="004F5FBC">
        <w:rPr>
          <w:rFonts w:ascii="Arial" w:hAnsi="Arial" w:cs="Arial"/>
          <w:b/>
          <w:szCs w:val="20"/>
        </w:rPr>
        <w:t xml:space="preserve">Team </w:t>
      </w:r>
      <w:r w:rsidR="004E3FEF" w:rsidRPr="004F5FBC">
        <w:rPr>
          <w:rFonts w:ascii="Arial" w:hAnsi="Arial" w:cs="Arial"/>
          <w:b/>
          <w:szCs w:val="20"/>
        </w:rPr>
        <w:t xml:space="preserve">Manager </w:t>
      </w:r>
      <w:r w:rsidRPr="004F5FBC">
        <w:rPr>
          <w:rFonts w:ascii="Arial" w:hAnsi="Arial" w:cs="Arial"/>
          <w:b/>
          <w:position w:val="14"/>
          <w:szCs w:val="20"/>
        </w:rPr>
        <w:br/>
      </w:r>
      <w:r w:rsidRPr="004F5FBC">
        <w:rPr>
          <w:rFonts w:ascii="Arial" w:hAnsi="Arial" w:cs="Arial"/>
          <w:b/>
          <w:position w:val="14"/>
          <w:szCs w:val="20"/>
        </w:rPr>
        <w:br/>
      </w:r>
      <w:r w:rsidR="005F4E4A" w:rsidRPr="005F4E4A">
        <w:rPr>
          <w:rFonts w:ascii="Arial" w:hAnsi="Arial" w:cs="Arial"/>
          <w:position w:val="14"/>
          <w:szCs w:val="20"/>
          <w:lang w:val="en-US"/>
        </w:rPr>
        <w:t>Led a team and allocated work, acting as a focal point of contact for escalated queries when a staff member could not resolve a service-related issue and a higher degree of authority was required to manage expectations. Managed staff holidays, sicknesses, absences, and discipline per company procedures and protocols.</w:t>
      </w:r>
    </w:p>
    <w:p w14:paraId="61F2B89E" w14:textId="77777777" w:rsidR="005F4E4A" w:rsidRPr="00BD7F25" w:rsidRDefault="005F4E4A" w:rsidP="001A04A6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position w:val="14"/>
          <w:sz w:val="10"/>
          <w:szCs w:val="10"/>
          <w:lang w:val="en-US"/>
        </w:rPr>
      </w:pPr>
    </w:p>
    <w:p w14:paraId="664ECAE3" w14:textId="77777777" w:rsidR="007B0D0D" w:rsidRPr="004F5FBC" w:rsidRDefault="001A04A6" w:rsidP="006012E4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hanging="426"/>
        <w:jc w:val="both"/>
        <w:rPr>
          <w:rFonts w:ascii="Arial" w:hAnsi="Arial" w:cs="Arial"/>
          <w:position w:val="14"/>
          <w:szCs w:val="20"/>
        </w:rPr>
      </w:pPr>
      <w:r w:rsidRPr="004F5FBC">
        <w:rPr>
          <w:rFonts w:ascii="Arial" w:hAnsi="Arial" w:cs="Arial"/>
          <w:position w:val="14"/>
          <w:szCs w:val="20"/>
        </w:rPr>
        <w:t xml:space="preserve">Effectively </w:t>
      </w:r>
      <w:r w:rsidR="007B0D0D" w:rsidRPr="004F5FBC">
        <w:rPr>
          <w:rFonts w:ascii="Arial" w:hAnsi="Arial" w:cs="Arial"/>
          <w:position w:val="14"/>
          <w:szCs w:val="20"/>
        </w:rPr>
        <w:t xml:space="preserve">provided clear direction and motivation to meet all targets </w:t>
      </w:r>
      <w:r w:rsidRPr="004F5FBC">
        <w:rPr>
          <w:rFonts w:ascii="Arial" w:hAnsi="Arial" w:cs="Arial"/>
          <w:position w:val="14"/>
          <w:szCs w:val="20"/>
        </w:rPr>
        <w:t>and</w:t>
      </w:r>
      <w:r w:rsidR="007B0D0D" w:rsidRPr="004F5FBC">
        <w:rPr>
          <w:rFonts w:ascii="Arial" w:hAnsi="Arial" w:cs="Arial"/>
          <w:position w:val="14"/>
          <w:szCs w:val="20"/>
        </w:rPr>
        <w:t xml:space="preserve"> KPIs</w:t>
      </w:r>
      <w:r w:rsidRPr="004F5FBC">
        <w:rPr>
          <w:rFonts w:ascii="Arial" w:hAnsi="Arial" w:cs="Arial"/>
          <w:position w:val="14"/>
          <w:szCs w:val="20"/>
        </w:rPr>
        <w:t xml:space="preserve">, ensuring staff consistently achieved results and supporting </w:t>
      </w:r>
      <w:r w:rsidR="00C80A25" w:rsidRPr="004F5FBC">
        <w:rPr>
          <w:rFonts w:ascii="Arial" w:hAnsi="Arial" w:cs="Arial"/>
          <w:position w:val="14"/>
          <w:szCs w:val="20"/>
        </w:rPr>
        <w:t>team members</w:t>
      </w:r>
      <w:r w:rsidRPr="004F5FBC">
        <w:rPr>
          <w:rFonts w:ascii="Arial" w:hAnsi="Arial" w:cs="Arial"/>
          <w:position w:val="14"/>
          <w:szCs w:val="20"/>
        </w:rPr>
        <w:t xml:space="preserve"> </w:t>
      </w:r>
      <w:r w:rsidR="00C80A25" w:rsidRPr="004F5FBC">
        <w:rPr>
          <w:rFonts w:ascii="Arial" w:hAnsi="Arial" w:cs="Arial"/>
          <w:position w:val="14"/>
          <w:szCs w:val="20"/>
        </w:rPr>
        <w:t>who</w:t>
      </w:r>
      <w:r w:rsidRPr="004F5FBC">
        <w:rPr>
          <w:rFonts w:ascii="Arial" w:hAnsi="Arial" w:cs="Arial"/>
          <w:position w:val="14"/>
          <w:szCs w:val="20"/>
        </w:rPr>
        <w:t xml:space="preserve"> needed additional help. </w:t>
      </w:r>
    </w:p>
    <w:p w14:paraId="77CA543B" w14:textId="77777777" w:rsidR="007B0D0D" w:rsidRPr="004F5FBC" w:rsidRDefault="007B0D0D" w:rsidP="006012E4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hanging="426"/>
        <w:jc w:val="both"/>
        <w:rPr>
          <w:rFonts w:ascii="Arial" w:hAnsi="Arial" w:cs="Arial"/>
          <w:position w:val="14"/>
          <w:szCs w:val="20"/>
        </w:rPr>
      </w:pPr>
      <w:r w:rsidRPr="004F5FBC">
        <w:rPr>
          <w:rFonts w:ascii="Arial" w:hAnsi="Arial" w:cs="Arial"/>
          <w:position w:val="14"/>
          <w:szCs w:val="20"/>
        </w:rPr>
        <w:t xml:space="preserve">Promoted a </w:t>
      </w:r>
      <w:r w:rsidR="001A04A6" w:rsidRPr="004F5FBC">
        <w:rPr>
          <w:rFonts w:ascii="Arial" w:hAnsi="Arial" w:cs="Arial"/>
          <w:position w:val="14"/>
          <w:szCs w:val="20"/>
        </w:rPr>
        <w:t>high-performance</w:t>
      </w:r>
      <w:r w:rsidRPr="004F5FBC">
        <w:rPr>
          <w:rFonts w:ascii="Arial" w:hAnsi="Arial" w:cs="Arial"/>
          <w:position w:val="14"/>
          <w:szCs w:val="20"/>
        </w:rPr>
        <w:t xml:space="preserve"> </w:t>
      </w:r>
      <w:r w:rsidR="001A04A6" w:rsidRPr="004F5FBC">
        <w:rPr>
          <w:rFonts w:ascii="Arial" w:hAnsi="Arial" w:cs="Arial"/>
          <w:position w:val="14"/>
          <w:szCs w:val="20"/>
        </w:rPr>
        <w:t xml:space="preserve">culture </w:t>
      </w:r>
      <w:r w:rsidRPr="004F5FBC">
        <w:rPr>
          <w:rFonts w:ascii="Arial" w:hAnsi="Arial" w:cs="Arial"/>
          <w:position w:val="14"/>
          <w:szCs w:val="20"/>
        </w:rPr>
        <w:t>to deliver a best-in-class proposition for customer service.</w:t>
      </w:r>
    </w:p>
    <w:p w14:paraId="280E5F9C" w14:textId="77777777" w:rsidR="007B0D0D" w:rsidRPr="004F5FBC" w:rsidRDefault="001A04A6" w:rsidP="006012E4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hanging="426"/>
        <w:jc w:val="both"/>
        <w:rPr>
          <w:rFonts w:ascii="Arial" w:hAnsi="Arial" w:cs="Arial"/>
          <w:position w:val="14"/>
          <w:szCs w:val="20"/>
        </w:rPr>
      </w:pPr>
      <w:r w:rsidRPr="004F5FBC">
        <w:rPr>
          <w:rFonts w:ascii="Arial" w:hAnsi="Arial" w:cs="Arial"/>
          <w:position w:val="14"/>
          <w:szCs w:val="20"/>
        </w:rPr>
        <w:t>Consistently drove improvement and shared best practices by c</w:t>
      </w:r>
      <w:r w:rsidR="007B0D0D" w:rsidRPr="004F5FBC">
        <w:rPr>
          <w:rFonts w:ascii="Arial" w:hAnsi="Arial" w:cs="Arial"/>
          <w:position w:val="14"/>
          <w:szCs w:val="20"/>
        </w:rPr>
        <w:t>hair</w:t>
      </w:r>
      <w:r w:rsidRPr="004F5FBC">
        <w:rPr>
          <w:rFonts w:ascii="Arial" w:hAnsi="Arial" w:cs="Arial"/>
          <w:position w:val="14"/>
          <w:szCs w:val="20"/>
        </w:rPr>
        <w:t>ing</w:t>
      </w:r>
      <w:r w:rsidR="007B0D0D" w:rsidRPr="004F5FBC">
        <w:rPr>
          <w:rFonts w:ascii="Arial" w:hAnsi="Arial" w:cs="Arial"/>
          <w:position w:val="14"/>
          <w:szCs w:val="20"/>
        </w:rPr>
        <w:t xml:space="preserve"> daily </w:t>
      </w:r>
      <w:r w:rsidRPr="004F5FBC">
        <w:rPr>
          <w:rFonts w:ascii="Arial" w:hAnsi="Arial" w:cs="Arial"/>
          <w:position w:val="14"/>
          <w:szCs w:val="20"/>
        </w:rPr>
        <w:t xml:space="preserve">and </w:t>
      </w:r>
      <w:r w:rsidR="007B0D0D" w:rsidRPr="004F5FBC">
        <w:rPr>
          <w:rFonts w:ascii="Arial" w:hAnsi="Arial" w:cs="Arial"/>
          <w:position w:val="14"/>
          <w:szCs w:val="20"/>
        </w:rPr>
        <w:t>weekly meetings</w:t>
      </w:r>
      <w:r w:rsidRPr="004F5FBC">
        <w:rPr>
          <w:rFonts w:ascii="Arial" w:hAnsi="Arial" w:cs="Arial"/>
          <w:position w:val="14"/>
          <w:szCs w:val="20"/>
        </w:rPr>
        <w:t>.</w:t>
      </w:r>
    </w:p>
    <w:p w14:paraId="4A76A708" w14:textId="77777777" w:rsidR="00336F69" w:rsidRDefault="00F15B05" w:rsidP="006012E4">
      <w:pPr>
        <w:widowControl w:val="0"/>
        <w:numPr>
          <w:ilvl w:val="1"/>
          <w:numId w:val="17"/>
        </w:numPr>
        <w:autoSpaceDE w:val="0"/>
        <w:autoSpaceDN w:val="0"/>
        <w:adjustRightInd w:val="0"/>
        <w:spacing w:after="0"/>
        <w:ind w:left="426" w:hanging="426"/>
        <w:jc w:val="both"/>
        <w:rPr>
          <w:rFonts w:ascii="Arial" w:hAnsi="Arial" w:cs="Arial"/>
          <w:position w:val="14"/>
          <w:szCs w:val="20"/>
        </w:rPr>
      </w:pPr>
      <w:r w:rsidRPr="004F5FBC">
        <w:rPr>
          <w:rFonts w:ascii="Arial" w:hAnsi="Arial" w:cs="Arial"/>
          <w:position w:val="14"/>
          <w:szCs w:val="20"/>
        </w:rPr>
        <w:t xml:space="preserve">Successfully </w:t>
      </w:r>
      <w:r w:rsidR="007B0D0D" w:rsidRPr="004F5FBC">
        <w:rPr>
          <w:rFonts w:ascii="Arial" w:hAnsi="Arial" w:cs="Arial"/>
          <w:position w:val="14"/>
          <w:szCs w:val="20"/>
        </w:rPr>
        <w:t>coach</w:t>
      </w:r>
      <w:r w:rsidRPr="004F5FBC">
        <w:rPr>
          <w:rFonts w:ascii="Arial" w:hAnsi="Arial" w:cs="Arial"/>
          <w:position w:val="14"/>
          <w:szCs w:val="20"/>
        </w:rPr>
        <w:t>ed</w:t>
      </w:r>
      <w:r w:rsidR="007B0D0D" w:rsidRPr="004F5FBC">
        <w:rPr>
          <w:rFonts w:ascii="Arial" w:hAnsi="Arial" w:cs="Arial"/>
          <w:position w:val="14"/>
          <w:szCs w:val="20"/>
        </w:rPr>
        <w:t xml:space="preserve"> and mentor</w:t>
      </w:r>
      <w:r w:rsidRPr="004F5FBC">
        <w:rPr>
          <w:rFonts w:ascii="Arial" w:hAnsi="Arial" w:cs="Arial"/>
          <w:position w:val="14"/>
          <w:szCs w:val="20"/>
        </w:rPr>
        <w:t>ed staff</w:t>
      </w:r>
      <w:r w:rsidR="007B0D0D" w:rsidRPr="004F5FBC">
        <w:rPr>
          <w:rFonts w:ascii="Arial" w:hAnsi="Arial" w:cs="Arial"/>
          <w:position w:val="14"/>
          <w:szCs w:val="20"/>
        </w:rPr>
        <w:t xml:space="preserve"> to enable</w:t>
      </w:r>
      <w:r w:rsidRPr="004F5FBC">
        <w:rPr>
          <w:rFonts w:ascii="Arial" w:hAnsi="Arial" w:cs="Arial"/>
          <w:position w:val="14"/>
          <w:szCs w:val="20"/>
        </w:rPr>
        <w:t xml:space="preserve"> them to</w:t>
      </w:r>
      <w:r w:rsidR="007B0D0D" w:rsidRPr="004F5FBC">
        <w:rPr>
          <w:rFonts w:ascii="Arial" w:hAnsi="Arial" w:cs="Arial"/>
          <w:position w:val="14"/>
          <w:szCs w:val="20"/>
        </w:rPr>
        <w:t xml:space="preserve"> develop</w:t>
      </w:r>
      <w:r w:rsidRPr="004F5FBC">
        <w:rPr>
          <w:rFonts w:ascii="Arial" w:hAnsi="Arial" w:cs="Arial"/>
          <w:position w:val="14"/>
          <w:szCs w:val="20"/>
        </w:rPr>
        <w:t xml:space="preserve"> personally</w:t>
      </w:r>
      <w:r w:rsidR="007B0D0D" w:rsidRPr="004F5FBC">
        <w:rPr>
          <w:rFonts w:ascii="Arial" w:hAnsi="Arial" w:cs="Arial"/>
          <w:position w:val="14"/>
          <w:szCs w:val="20"/>
        </w:rPr>
        <w:t xml:space="preserve"> to </w:t>
      </w:r>
      <w:r w:rsidRPr="004F5FBC">
        <w:rPr>
          <w:rFonts w:ascii="Arial" w:hAnsi="Arial" w:cs="Arial"/>
          <w:position w:val="14"/>
          <w:szCs w:val="20"/>
        </w:rPr>
        <w:t xml:space="preserve">their </w:t>
      </w:r>
      <w:r w:rsidR="007B0D0D" w:rsidRPr="004F5FBC">
        <w:rPr>
          <w:rFonts w:ascii="Arial" w:hAnsi="Arial" w:cs="Arial"/>
          <w:position w:val="14"/>
          <w:szCs w:val="20"/>
        </w:rPr>
        <w:t>full potential.</w:t>
      </w:r>
    </w:p>
    <w:p w14:paraId="44F2C30F" w14:textId="77777777" w:rsidR="006012E4" w:rsidRPr="006012E4" w:rsidRDefault="006012E4" w:rsidP="006012E4">
      <w:pPr>
        <w:widowControl w:val="0"/>
        <w:autoSpaceDE w:val="0"/>
        <w:autoSpaceDN w:val="0"/>
        <w:adjustRightInd w:val="0"/>
        <w:spacing w:after="0"/>
        <w:ind w:left="426"/>
        <w:jc w:val="both"/>
        <w:rPr>
          <w:rFonts w:ascii="Arial" w:hAnsi="Arial" w:cs="Arial"/>
          <w:position w:val="14"/>
          <w:szCs w:val="20"/>
        </w:rPr>
      </w:pPr>
    </w:p>
    <w:p w14:paraId="3031F888" w14:textId="77777777" w:rsidR="00F15B05" w:rsidRPr="004F5FBC" w:rsidRDefault="00F15B05" w:rsidP="00F15B05">
      <w:pPr>
        <w:pStyle w:val="Heading1"/>
        <w:pBdr>
          <w:bottom w:val="single" w:sz="4" w:space="1" w:color="auto"/>
        </w:pBdr>
        <w:ind w:left="-5"/>
        <w:jc w:val="left"/>
        <w:rPr>
          <w:rFonts w:ascii="Arial" w:hAnsi="Arial"/>
          <w:sz w:val="20"/>
          <w:szCs w:val="20"/>
        </w:rPr>
      </w:pPr>
      <w:r w:rsidRPr="004F5FBC">
        <w:rPr>
          <w:rFonts w:ascii="Arial" w:hAnsi="Arial"/>
          <w:sz w:val="20"/>
          <w:szCs w:val="20"/>
        </w:rPr>
        <w:t>EDUCATION AND QUALIFICATIONS</w:t>
      </w:r>
    </w:p>
    <w:p w14:paraId="08184A55" w14:textId="77777777" w:rsidR="001741BF" w:rsidRPr="004F5FBC" w:rsidRDefault="001741BF" w:rsidP="00F15B05">
      <w:pPr>
        <w:widowControl w:val="0"/>
        <w:tabs>
          <w:tab w:val="right" w:pos="10205"/>
        </w:tabs>
        <w:autoSpaceDE w:val="0"/>
        <w:autoSpaceDN w:val="0"/>
        <w:adjustRightInd w:val="0"/>
        <w:spacing w:line="324" w:lineRule="auto"/>
        <w:rPr>
          <w:rFonts w:ascii="Arial" w:hAnsi="Arial" w:cs="Arial"/>
          <w:b/>
          <w:szCs w:val="20"/>
          <w:u w:val="single"/>
        </w:rPr>
      </w:pPr>
      <w:r w:rsidRPr="004F5FBC">
        <w:rPr>
          <w:rFonts w:ascii="Arial" w:hAnsi="Arial" w:cs="Arial"/>
          <w:b/>
          <w:szCs w:val="20"/>
        </w:rPr>
        <w:t xml:space="preserve">TEFL </w:t>
      </w:r>
      <w:r w:rsidR="004E3FEF" w:rsidRPr="004F5FBC">
        <w:rPr>
          <w:rFonts w:ascii="Arial" w:hAnsi="Arial" w:cs="Arial"/>
          <w:b/>
          <w:szCs w:val="20"/>
        </w:rPr>
        <w:t>Certificate</w:t>
      </w:r>
      <w:r w:rsidR="004E3FEF" w:rsidRPr="004F5FBC">
        <w:rPr>
          <w:rFonts w:ascii="Arial" w:hAnsi="Arial" w:cs="Arial"/>
          <w:szCs w:val="20"/>
        </w:rPr>
        <w:t xml:space="preserve"> – </w:t>
      </w:r>
      <w:r w:rsidR="004E3FEF" w:rsidRPr="004F5FBC">
        <w:rPr>
          <w:rFonts w:ascii="Arial" w:hAnsi="Arial" w:cs="Arial"/>
          <w:i/>
          <w:iCs/>
          <w:szCs w:val="20"/>
        </w:rPr>
        <w:t>TEFL</w:t>
      </w:r>
      <w:r w:rsidRPr="004F5FBC">
        <w:rPr>
          <w:rFonts w:ascii="Arial" w:hAnsi="Arial" w:cs="Arial"/>
          <w:i/>
          <w:iCs/>
          <w:szCs w:val="20"/>
        </w:rPr>
        <w:t xml:space="preserve"> Academy</w:t>
      </w:r>
      <w:r w:rsidRPr="004F5FBC">
        <w:rPr>
          <w:rFonts w:ascii="Arial" w:hAnsi="Arial" w:cs="Arial"/>
          <w:b/>
          <w:szCs w:val="20"/>
        </w:rPr>
        <w:t xml:space="preserve"> </w:t>
      </w:r>
      <w:r w:rsidRPr="004F5FBC">
        <w:rPr>
          <w:rFonts w:ascii="Arial" w:hAnsi="Arial" w:cs="Arial"/>
          <w:b/>
          <w:szCs w:val="20"/>
        </w:rPr>
        <w:tab/>
        <w:t>2020</w:t>
      </w:r>
    </w:p>
    <w:p w14:paraId="26E858F3" w14:textId="2FCD0F18" w:rsidR="0057342C" w:rsidRPr="00D04782" w:rsidRDefault="001741BF" w:rsidP="00D04782">
      <w:pPr>
        <w:tabs>
          <w:tab w:val="right" w:pos="10205"/>
        </w:tabs>
        <w:rPr>
          <w:rFonts w:ascii="Arial" w:hAnsi="Arial" w:cs="Arial"/>
          <w:b/>
          <w:bCs/>
          <w:szCs w:val="20"/>
        </w:rPr>
      </w:pPr>
      <w:r w:rsidRPr="004F5FBC">
        <w:rPr>
          <w:rFonts w:ascii="Arial" w:hAnsi="Arial" w:cs="Arial"/>
          <w:b/>
          <w:bCs/>
          <w:szCs w:val="20"/>
        </w:rPr>
        <w:t xml:space="preserve">Languages </w:t>
      </w:r>
      <w:r w:rsidR="004E3FEF" w:rsidRPr="004F5FBC">
        <w:rPr>
          <w:rFonts w:ascii="Arial" w:hAnsi="Arial" w:cs="Arial"/>
          <w:b/>
          <w:bCs/>
          <w:szCs w:val="20"/>
        </w:rPr>
        <w:t>Diploma</w:t>
      </w:r>
      <w:r w:rsidR="004E3FEF" w:rsidRPr="004F5FBC">
        <w:rPr>
          <w:rFonts w:ascii="Arial" w:hAnsi="Arial" w:cs="Arial"/>
          <w:szCs w:val="20"/>
        </w:rPr>
        <w:t xml:space="preserve"> – </w:t>
      </w:r>
      <w:proofErr w:type="spellStart"/>
      <w:r w:rsidR="004E3FEF" w:rsidRPr="004F5FBC">
        <w:rPr>
          <w:rFonts w:ascii="Arial" w:hAnsi="Arial" w:cs="Arial"/>
          <w:szCs w:val="20"/>
        </w:rPr>
        <w:t>Liceo</w:t>
      </w:r>
      <w:proofErr w:type="spellEnd"/>
      <w:r w:rsidRPr="004F5FBC">
        <w:rPr>
          <w:rFonts w:ascii="Arial" w:hAnsi="Arial" w:cs="Arial"/>
          <w:szCs w:val="20"/>
        </w:rPr>
        <w:t xml:space="preserve"> </w:t>
      </w:r>
      <w:proofErr w:type="spellStart"/>
      <w:r w:rsidRPr="004F5FBC">
        <w:rPr>
          <w:rFonts w:ascii="Arial" w:hAnsi="Arial" w:cs="Arial"/>
          <w:szCs w:val="20"/>
        </w:rPr>
        <w:t>Linguistico</w:t>
      </w:r>
      <w:proofErr w:type="spellEnd"/>
      <w:r w:rsidRPr="004F5FBC">
        <w:rPr>
          <w:rFonts w:ascii="Arial" w:hAnsi="Arial" w:cs="Arial"/>
          <w:szCs w:val="20"/>
        </w:rPr>
        <w:t xml:space="preserve"> </w:t>
      </w:r>
      <w:proofErr w:type="spellStart"/>
      <w:r w:rsidRPr="004F5FBC">
        <w:rPr>
          <w:rFonts w:ascii="Arial" w:hAnsi="Arial" w:cs="Arial"/>
          <w:szCs w:val="20"/>
        </w:rPr>
        <w:t>Provinciale</w:t>
      </w:r>
      <w:proofErr w:type="spellEnd"/>
      <w:r w:rsidRPr="004F5FBC">
        <w:rPr>
          <w:rFonts w:ascii="Arial" w:hAnsi="Arial" w:cs="Arial"/>
          <w:szCs w:val="20"/>
        </w:rPr>
        <w:t xml:space="preserve"> Palermo</w:t>
      </w:r>
      <w:r w:rsidR="00C80A25" w:rsidRPr="004F5FBC">
        <w:rPr>
          <w:rFonts w:ascii="Arial" w:hAnsi="Arial" w:cs="Arial"/>
          <w:szCs w:val="20"/>
        </w:rPr>
        <w:tab/>
      </w:r>
      <w:r w:rsidRPr="004F5FBC">
        <w:rPr>
          <w:rFonts w:ascii="Arial" w:hAnsi="Arial" w:cs="Arial"/>
          <w:b/>
          <w:bCs/>
          <w:szCs w:val="20"/>
        </w:rPr>
        <w:t>1998</w:t>
      </w:r>
    </w:p>
    <w:sectPr w:rsidR="0057342C" w:rsidRPr="00D04782" w:rsidSect="00F15B05">
      <w:footerReference w:type="default" r:id="rId8"/>
      <w:type w:val="continuous"/>
      <w:pgSz w:w="11907" w:h="16840" w:code="9"/>
      <w:pgMar w:top="851" w:right="851" w:bottom="851" w:left="851" w:header="720" w:footer="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C0704" w14:textId="77777777" w:rsidR="00BA6268" w:rsidRDefault="00BA6268">
      <w:r>
        <w:separator/>
      </w:r>
    </w:p>
  </w:endnote>
  <w:endnote w:type="continuationSeparator" w:id="0">
    <w:p w14:paraId="4A4C752E" w14:textId="77777777" w:rsidR="00BA6268" w:rsidRDefault="00BA62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246D5" w14:textId="77777777" w:rsidR="0057342C" w:rsidRDefault="0057342C">
    <w:pPr>
      <w:pStyle w:val="Footer"/>
    </w:pPr>
  </w:p>
  <w:p w14:paraId="48145BFB" w14:textId="77777777" w:rsidR="0057342C" w:rsidRDefault="005734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9335A" w14:textId="77777777" w:rsidR="00BA6268" w:rsidRDefault="00BA6268">
      <w:r>
        <w:separator/>
      </w:r>
    </w:p>
  </w:footnote>
  <w:footnote w:type="continuationSeparator" w:id="0">
    <w:p w14:paraId="604A8138" w14:textId="77777777" w:rsidR="00BA6268" w:rsidRDefault="00BA62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BA1190"/>
    <w:multiLevelType w:val="hybridMultilevel"/>
    <w:tmpl w:val="003EB8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95A00"/>
    <w:multiLevelType w:val="hybridMultilevel"/>
    <w:tmpl w:val="1452CA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7D4D99"/>
    <w:multiLevelType w:val="hybridMultilevel"/>
    <w:tmpl w:val="50C403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16AFC"/>
    <w:multiLevelType w:val="hybridMultilevel"/>
    <w:tmpl w:val="1452CA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E068B"/>
    <w:multiLevelType w:val="hybridMultilevel"/>
    <w:tmpl w:val="3FF02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44197B"/>
    <w:multiLevelType w:val="hybridMultilevel"/>
    <w:tmpl w:val="8D3A580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82003"/>
    <w:multiLevelType w:val="hybridMultilevel"/>
    <w:tmpl w:val="78CA5B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059BF"/>
    <w:multiLevelType w:val="hybridMultilevel"/>
    <w:tmpl w:val="7E56166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CE7582"/>
    <w:multiLevelType w:val="hybridMultilevel"/>
    <w:tmpl w:val="4CA2546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C40268"/>
    <w:multiLevelType w:val="hybridMultilevel"/>
    <w:tmpl w:val="1F9E72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9705B5"/>
    <w:multiLevelType w:val="hybridMultilevel"/>
    <w:tmpl w:val="57B2B448"/>
    <w:lvl w:ilvl="0" w:tplc="C32E2CD8">
      <w:start w:val="1"/>
      <w:numFmt w:val="bullet"/>
      <w:lvlRestart w:val="0"/>
      <w:lvlText w:val=""/>
      <w:lvlJc w:val="left"/>
      <w:pPr>
        <w:ind w:left="720" w:hanging="363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086475"/>
    <w:multiLevelType w:val="hybridMultilevel"/>
    <w:tmpl w:val="5CC43BE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FDF0F95"/>
    <w:multiLevelType w:val="hybridMultilevel"/>
    <w:tmpl w:val="FB78ED5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45E5F"/>
    <w:multiLevelType w:val="hybridMultilevel"/>
    <w:tmpl w:val="122EE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8357B"/>
    <w:multiLevelType w:val="hybridMultilevel"/>
    <w:tmpl w:val="002C0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D00430"/>
    <w:multiLevelType w:val="hybridMultilevel"/>
    <w:tmpl w:val="8790FED4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68501C73"/>
    <w:multiLevelType w:val="hybridMultilevel"/>
    <w:tmpl w:val="3E14F48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022732"/>
    <w:multiLevelType w:val="hybridMultilevel"/>
    <w:tmpl w:val="BB147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0712C3"/>
    <w:multiLevelType w:val="hybridMultilevel"/>
    <w:tmpl w:val="123CC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806891">
    <w:abstractNumId w:val="2"/>
  </w:num>
  <w:num w:numId="2" w16cid:durableId="1063022927">
    <w:abstractNumId w:val="4"/>
  </w:num>
  <w:num w:numId="3" w16cid:durableId="933898355">
    <w:abstractNumId w:val="9"/>
  </w:num>
  <w:num w:numId="4" w16cid:durableId="1834249317">
    <w:abstractNumId w:val="13"/>
  </w:num>
  <w:num w:numId="5" w16cid:durableId="745297936">
    <w:abstractNumId w:val="6"/>
  </w:num>
  <w:num w:numId="6" w16cid:durableId="845561549">
    <w:abstractNumId w:val="1"/>
  </w:num>
  <w:num w:numId="7" w16cid:durableId="70082081">
    <w:abstractNumId w:val="16"/>
  </w:num>
  <w:num w:numId="8" w16cid:durableId="1720014098">
    <w:abstractNumId w:val="19"/>
  </w:num>
  <w:num w:numId="9" w16cid:durableId="1630741367">
    <w:abstractNumId w:val="5"/>
  </w:num>
  <w:num w:numId="10" w16cid:durableId="1298025321">
    <w:abstractNumId w:val="3"/>
  </w:num>
  <w:num w:numId="11" w16cid:durableId="1362903318">
    <w:abstractNumId w:val="18"/>
  </w:num>
  <w:num w:numId="12" w16cid:durableId="633758510">
    <w:abstractNumId w:val="12"/>
  </w:num>
  <w:num w:numId="13" w16cid:durableId="536622043">
    <w:abstractNumId w:val="7"/>
  </w:num>
  <w:num w:numId="14" w16cid:durableId="106049130">
    <w:abstractNumId w:val="10"/>
  </w:num>
  <w:num w:numId="15" w16cid:durableId="1334533659">
    <w:abstractNumId w:val="0"/>
  </w:num>
  <w:num w:numId="16" w16cid:durableId="125200169">
    <w:abstractNumId w:val="15"/>
  </w:num>
  <w:num w:numId="17" w16cid:durableId="1869372404">
    <w:abstractNumId w:val="14"/>
  </w:num>
  <w:num w:numId="18" w16cid:durableId="1770007672">
    <w:abstractNumId w:val="17"/>
  </w:num>
  <w:num w:numId="19" w16cid:durableId="940407549">
    <w:abstractNumId w:val="11"/>
  </w:num>
  <w:num w:numId="20" w16cid:durableId="21199800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5" w:nlCheck="1" w:checkStyle="1"/>
  <w:activeWritingStyle w:appName="MSWord" w:lang="en-US" w:vendorID="64" w:dllVersion="5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6" w:nlCheck="1" w:checkStyle="0"/>
  <w:activeWritingStyle w:appName="MSWord" w:lang="it-IT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MzAxNzE3MjUyNTNT0lEKTi0uzszPAykwNKgFANVCkFstAAAA"/>
  </w:docVars>
  <w:rsids>
    <w:rsidRoot w:val="009C7342"/>
    <w:rsid w:val="00001440"/>
    <w:rsid w:val="000015A4"/>
    <w:rsid w:val="00004FD9"/>
    <w:rsid w:val="00006B2A"/>
    <w:rsid w:val="00007A6B"/>
    <w:rsid w:val="00007AD6"/>
    <w:rsid w:val="00014A25"/>
    <w:rsid w:val="00014E17"/>
    <w:rsid w:val="00033ED3"/>
    <w:rsid w:val="00034773"/>
    <w:rsid w:val="00036077"/>
    <w:rsid w:val="0004769C"/>
    <w:rsid w:val="000476BB"/>
    <w:rsid w:val="0005024E"/>
    <w:rsid w:val="000502A0"/>
    <w:rsid w:val="00050D77"/>
    <w:rsid w:val="00053C2E"/>
    <w:rsid w:val="00054521"/>
    <w:rsid w:val="00054A2A"/>
    <w:rsid w:val="00061F29"/>
    <w:rsid w:val="000624C7"/>
    <w:rsid w:val="00067949"/>
    <w:rsid w:val="00070F9D"/>
    <w:rsid w:val="0007396A"/>
    <w:rsid w:val="00073B2B"/>
    <w:rsid w:val="00074BD9"/>
    <w:rsid w:val="00074E5D"/>
    <w:rsid w:val="00076B14"/>
    <w:rsid w:val="00076CEA"/>
    <w:rsid w:val="0007726A"/>
    <w:rsid w:val="00077838"/>
    <w:rsid w:val="00082DFF"/>
    <w:rsid w:val="00083985"/>
    <w:rsid w:val="000852FA"/>
    <w:rsid w:val="0008657C"/>
    <w:rsid w:val="00086E32"/>
    <w:rsid w:val="000934FA"/>
    <w:rsid w:val="00096543"/>
    <w:rsid w:val="00097E62"/>
    <w:rsid w:val="000A02B5"/>
    <w:rsid w:val="000A3622"/>
    <w:rsid w:val="000A58D9"/>
    <w:rsid w:val="000A5C32"/>
    <w:rsid w:val="000A74FC"/>
    <w:rsid w:val="000C0363"/>
    <w:rsid w:val="000C57EC"/>
    <w:rsid w:val="000C583F"/>
    <w:rsid w:val="000C67FA"/>
    <w:rsid w:val="000D00AB"/>
    <w:rsid w:val="000D09C7"/>
    <w:rsid w:val="000D3752"/>
    <w:rsid w:val="000D3D63"/>
    <w:rsid w:val="000D4502"/>
    <w:rsid w:val="000D4EB8"/>
    <w:rsid w:val="000E403E"/>
    <w:rsid w:val="000F2B70"/>
    <w:rsid w:val="000F31AB"/>
    <w:rsid w:val="000F3A00"/>
    <w:rsid w:val="000F4F56"/>
    <w:rsid w:val="000F61EB"/>
    <w:rsid w:val="000F69CA"/>
    <w:rsid w:val="00105A9B"/>
    <w:rsid w:val="00106C67"/>
    <w:rsid w:val="00117684"/>
    <w:rsid w:val="001219D3"/>
    <w:rsid w:val="00124DF3"/>
    <w:rsid w:val="00126961"/>
    <w:rsid w:val="001317E0"/>
    <w:rsid w:val="00131F60"/>
    <w:rsid w:val="001405E3"/>
    <w:rsid w:val="00141195"/>
    <w:rsid w:val="00165945"/>
    <w:rsid w:val="00165DE0"/>
    <w:rsid w:val="0016622E"/>
    <w:rsid w:val="0016708D"/>
    <w:rsid w:val="001741BF"/>
    <w:rsid w:val="001769CC"/>
    <w:rsid w:val="001769D1"/>
    <w:rsid w:val="00181A09"/>
    <w:rsid w:val="00191E1B"/>
    <w:rsid w:val="00192278"/>
    <w:rsid w:val="00196083"/>
    <w:rsid w:val="00197B03"/>
    <w:rsid w:val="001A04A6"/>
    <w:rsid w:val="001A7F45"/>
    <w:rsid w:val="001B0DCA"/>
    <w:rsid w:val="001B1CF3"/>
    <w:rsid w:val="001B7110"/>
    <w:rsid w:val="001C1AA4"/>
    <w:rsid w:val="001C34F5"/>
    <w:rsid w:val="001C54C4"/>
    <w:rsid w:val="001C6552"/>
    <w:rsid w:val="001C7072"/>
    <w:rsid w:val="001D1278"/>
    <w:rsid w:val="001D310A"/>
    <w:rsid w:val="001D5042"/>
    <w:rsid w:val="001D763D"/>
    <w:rsid w:val="001D7FCB"/>
    <w:rsid w:val="001E03DC"/>
    <w:rsid w:val="001E5615"/>
    <w:rsid w:val="001F2CAC"/>
    <w:rsid w:val="001F313A"/>
    <w:rsid w:val="001F4547"/>
    <w:rsid w:val="001F71FD"/>
    <w:rsid w:val="00201116"/>
    <w:rsid w:val="00201567"/>
    <w:rsid w:val="00202B24"/>
    <w:rsid w:val="00202DC3"/>
    <w:rsid w:val="002037B0"/>
    <w:rsid w:val="00204E49"/>
    <w:rsid w:val="002162AD"/>
    <w:rsid w:val="00216B60"/>
    <w:rsid w:val="00216FAB"/>
    <w:rsid w:val="00220A95"/>
    <w:rsid w:val="00221989"/>
    <w:rsid w:val="00221E78"/>
    <w:rsid w:val="00221F78"/>
    <w:rsid w:val="00223D62"/>
    <w:rsid w:val="00233A8A"/>
    <w:rsid w:val="00234B1B"/>
    <w:rsid w:val="00236D76"/>
    <w:rsid w:val="00237C87"/>
    <w:rsid w:val="002400BC"/>
    <w:rsid w:val="00240568"/>
    <w:rsid w:val="0024069B"/>
    <w:rsid w:val="0024088E"/>
    <w:rsid w:val="00241656"/>
    <w:rsid w:val="00243330"/>
    <w:rsid w:val="00244E64"/>
    <w:rsid w:val="00247C68"/>
    <w:rsid w:val="00251910"/>
    <w:rsid w:val="00251923"/>
    <w:rsid w:val="00251D89"/>
    <w:rsid w:val="00252C53"/>
    <w:rsid w:val="00255823"/>
    <w:rsid w:val="00260377"/>
    <w:rsid w:val="002608CD"/>
    <w:rsid w:val="002622CD"/>
    <w:rsid w:val="00263A14"/>
    <w:rsid w:val="0026610C"/>
    <w:rsid w:val="00270FBC"/>
    <w:rsid w:val="002718C4"/>
    <w:rsid w:val="002736B5"/>
    <w:rsid w:val="00274E47"/>
    <w:rsid w:val="0027573C"/>
    <w:rsid w:val="002800BD"/>
    <w:rsid w:val="00292DE1"/>
    <w:rsid w:val="00293D22"/>
    <w:rsid w:val="002941DB"/>
    <w:rsid w:val="00294DF0"/>
    <w:rsid w:val="002A3305"/>
    <w:rsid w:val="002A474F"/>
    <w:rsid w:val="002A61D9"/>
    <w:rsid w:val="002A7D50"/>
    <w:rsid w:val="002B0388"/>
    <w:rsid w:val="002B0771"/>
    <w:rsid w:val="002B1E73"/>
    <w:rsid w:val="002B31BB"/>
    <w:rsid w:val="002B4153"/>
    <w:rsid w:val="002C1BA2"/>
    <w:rsid w:val="002C1DFD"/>
    <w:rsid w:val="002C355C"/>
    <w:rsid w:val="002C5CAD"/>
    <w:rsid w:val="002D2A1B"/>
    <w:rsid w:val="002D4BD1"/>
    <w:rsid w:val="002D6ECD"/>
    <w:rsid w:val="002E114A"/>
    <w:rsid w:val="002E1888"/>
    <w:rsid w:val="002E1C33"/>
    <w:rsid w:val="002E3E2D"/>
    <w:rsid w:val="002F4959"/>
    <w:rsid w:val="00305DE7"/>
    <w:rsid w:val="00310312"/>
    <w:rsid w:val="00310DCE"/>
    <w:rsid w:val="00311BD1"/>
    <w:rsid w:val="00312CEB"/>
    <w:rsid w:val="003153D1"/>
    <w:rsid w:val="00321E9C"/>
    <w:rsid w:val="00322687"/>
    <w:rsid w:val="00327258"/>
    <w:rsid w:val="003360DF"/>
    <w:rsid w:val="0033657E"/>
    <w:rsid w:val="003366E5"/>
    <w:rsid w:val="00336F69"/>
    <w:rsid w:val="0034686A"/>
    <w:rsid w:val="00353113"/>
    <w:rsid w:val="003563A2"/>
    <w:rsid w:val="00360BD8"/>
    <w:rsid w:val="00364EF4"/>
    <w:rsid w:val="00365F62"/>
    <w:rsid w:val="003744C7"/>
    <w:rsid w:val="00382BFA"/>
    <w:rsid w:val="00396717"/>
    <w:rsid w:val="003A1766"/>
    <w:rsid w:val="003A3201"/>
    <w:rsid w:val="003A412F"/>
    <w:rsid w:val="003B1C13"/>
    <w:rsid w:val="003B4A19"/>
    <w:rsid w:val="003B540D"/>
    <w:rsid w:val="003B59AF"/>
    <w:rsid w:val="003C330E"/>
    <w:rsid w:val="003C35FD"/>
    <w:rsid w:val="003C3B0C"/>
    <w:rsid w:val="003C65BA"/>
    <w:rsid w:val="003D1E9D"/>
    <w:rsid w:val="003D33FE"/>
    <w:rsid w:val="003D4F4E"/>
    <w:rsid w:val="003D5736"/>
    <w:rsid w:val="003E074C"/>
    <w:rsid w:val="003E09D9"/>
    <w:rsid w:val="003E40C9"/>
    <w:rsid w:val="003E4230"/>
    <w:rsid w:val="003E78A4"/>
    <w:rsid w:val="003F19A6"/>
    <w:rsid w:val="00404F8E"/>
    <w:rsid w:val="00406A77"/>
    <w:rsid w:val="00407602"/>
    <w:rsid w:val="00412C64"/>
    <w:rsid w:val="00415719"/>
    <w:rsid w:val="0042353A"/>
    <w:rsid w:val="004257DB"/>
    <w:rsid w:val="00431641"/>
    <w:rsid w:val="00431C96"/>
    <w:rsid w:val="004331DB"/>
    <w:rsid w:val="00434B71"/>
    <w:rsid w:val="0043666F"/>
    <w:rsid w:val="00445BCB"/>
    <w:rsid w:val="00450A58"/>
    <w:rsid w:val="004539B7"/>
    <w:rsid w:val="00455E16"/>
    <w:rsid w:val="00464AF1"/>
    <w:rsid w:val="004657E9"/>
    <w:rsid w:val="00471395"/>
    <w:rsid w:val="00474642"/>
    <w:rsid w:val="00474EBE"/>
    <w:rsid w:val="004757AD"/>
    <w:rsid w:val="00475817"/>
    <w:rsid w:val="00475934"/>
    <w:rsid w:val="00476CE7"/>
    <w:rsid w:val="00476EDF"/>
    <w:rsid w:val="004926F3"/>
    <w:rsid w:val="0049372B"/>
    <w:rsid w:val="00495765"/>
    <w:rsid w:val="004A01BE"/>
    <w:rsid w:val="004A2CBE"/>
    <w:rsid w:val="004A3767"/>
    <w:rsid w:val="004A408D"/>
    <w:rsid w:val="004A4F01"/>
    <w:rsid w:val="004B2016"/>
    <w:rsid w:val="004B5BD0"/>
    <w:rsid w:val="004C4A36"/>
    <w:rsid w:val="004C608F"/>
    <w:rsid w:val="004C7361"/>
    <w:rsid w:val="004D15A3"/>
    <w:rsid w:val="004D20BB"/>
    <w:rsid w:val="004D6F6C"/>
    <w:rsid w:val="004D7478"/>
    <w:rsid w:val="004E11B3"/>
    <w:rsid w:val="004E1301"/>
    <w:rsid w:val="004E3E0C"/>
    <w:rsid w:val="004E3FEF"/>
    <w:rsid w:val="004E54C4"/>
    <w:rsid w:val="004F06FD"/>
    <w:rsid w:val="004F1C40"/>
    <w:rsid w:val="004F385B"/>
    <w:rsid w:val="004F5FBC"/>
    <w:rsid w:val="0050554D"/>
    <w:rsid w:val="00506221"/>
    <w:rsid w:val="0051181F"/>
    <w:rsid w:val="00513193"/>
    <w:rsid w:val="00514D8A"/>
    <w:rsid w:val="005161EF"/>
    <w:rsid w:val="00520E24"/>
    <w:rsid w:val="00521D67"/>
    <w:rsid w:val="00526A7B"/>
    <w:rsid w:val="00527B2E"/>
    <w:rsid w:val="00533798"/>
    <w:rsid w:val="005347E2"/>
    <w:rsid w:val="00536E5D"/>
    <w:rsid w:val="005371A4"/>
    <w:rsid w:val="005420B5"/>
    <w:rsid w:val="00544BFC"/>
    <w:rsid w:val="00546CCD"/>
    <w:rsid w:val="005475FE"/>
    <w:rsid w:val="00552008"/>
    <w:rsid w:val="00555196"/>
    <w:rsid w:val="00557FD4"/>
    <w:rsid w:val="00560BE0"/>
    <w:rsid w:val="00562D4C"/>
    <w:rsid w:val="00572025"/>
    <w:rsid w:val="0057342C"/>
    <w:rsid w:val="0057441C"/>
    <w:rsid w:val="00577723"/>
    <w:rsid w:val="00582070"/>
    <w:rsid w:val="0058256D"/>
    <w:rsid w:val="00582FC9"/>
    <w:rsid w:val="00583CAD"/>
    <w:rsid w:val="00586D73"/>
    <w:rsid w:val="00592C6D"/>
    <w:rsid w:val="00594D43"/>
    <w:rsid w:val="00594ED0"/>
    <w:rsid w:val="005A3CD9"/>
    <w:rsid w:val="005A63C4"/>
    <w:rsid w:val="005A7948"/>
    <w:rsid w:val="005B1B50"/>
    <w:rsid w:val="005C04E0"/>
    <w:rsid w:val="005C1C2C"/>
    <w:rsid w:val="005C2944"/>
    <w:rsid w:val="005C79C3"/>
    <w:rsid w:val="005D0A4C"/>
    <w:rsid w:val="005F448C"/>
    <w:rsid w:val="005F46A1"/>
    <w:rsid w:val="005F4E4A"/>
    <w:rsid w:val="005F6CA3"/>
    <w:rsid w:val="00600260"/>
    <w:rsid w:val="006006A8"/>
    <w:rsid w:val="00601274"/>
    <w:rsid w:val="006012E4"/>
    <w:rsid w:val="00603D26"/>
    <w:rsid w:val="00604DF4"/>
    <w:rsid w:val="00606510"/>
    <w:rsid w:val="006066F7"/>
    <w:rsid w:val="00607595"/>
    <w:rsid w:val="00622045"/>
    <w:rsid w:val="00622BCD"/>
    <w:rsid w:val="00630FB7"/>
    <w:rsid w:val="006348B4"/>
    <w:rsid w:val="00635769"/>
    <w:rsid w:val="00637396"/>
    <w:rsid w:val="006422A6"/>
    <w:rsid w:val="00642606"/>
    <w:rsid w:val="00642EED"/>
    <w:rsid w:val="00643D92"/>
    <w:rsid w:val="00644E1B"/>
    <w:rsid w:val="0064625D"/>
    <w:rsid w:val="0066099B"/>
    <w:rsid w:val="00661C82"/>
    <w:rsid w:val="00662B4C"/>
    <w:rsid w:val="00665131"/>
    <w:rsid w:val="00667659"/>
    <w:rsid w:val="00673A06"/>
    <w:rsid w:val="00681914"/>
    <w:rsid w:val="006820B5"/>
    <w:rsid w:val="006831C2"/>
    <w:rsid w:val="00684DFB"/>
    <w:rsid w:val="00687722"/>
    <w:rsid w:val="00690EA6"/>
    <w:rsid w:val="00696EA8"/>
    <w:rsid w:val="00697A77"/>
    <w:rsid w:val="006A0C74"/>
    <w:rsid w:val="006A1371"/>
    <w:rsid w:val="006A3ACE"/>
    <w:rsid w:val="006A62D3"/>
    <w:rsid w:val="006A6EC1"/>
    <w:rsid w:val="006A7CFF"/>
    <w:rsid w:val="006A7D50"/>
    <w:rsid w:val="006B51BF"/>
    <w:rsid w:val="006B7D10"/>
    <w:rsid w:val="006D076C"/>
    <w:rsid w:val="006D2AC3"/>
    <w:rsid w:val="006D4E4F"/>
    <w:rsid w:val="006E1E8E"/>
    <w:rsid w:val="006E65EF"/>
    <w:rsid w:val="006F07D1"/>
    <w:rsid w:val="006F112B"/>
    <w:rsid w:val="006F13CE"/>
    <w:rsid w:val="006F1EDD"/>
    <w:rsid w:val="006F2433"/>
    <w:rsid w:val="006F29A2"/>
    <w:rsid w:val="007105BA"/>
    <w:rsid w:val="007121B2"/>
    <w:rsid w:val="0071345E"/>
    <w:rsid w:val="007147FA"/>
    <w:rsid w:val="00717516"/>
    <w:rsid w:val="007271D2"/>
    <w:rsid w:val="007317C8"/>
    <w:rsid w:val="00732C93"/>
    <w:rsid w:val="00734E22"/>
    <w:rsid w:val="00743B00"/>
    <w:rsid w:val="007471BD"/>
    <w:rsid w:val="00747A31"/>
    <w:rsid w:val="00751C81"/>
    <w:rsid w:val="007526A0"/>
    <w:rsid w:val="0075496A"/>
    <w:rsid w:val="00757BA8"/>
    <w:rsid w:val="00770618"/>
    <w:rsid w:val="00772305"/>
    <w:rsid w:val="00775BF7"/>
    <w:rsid w:val="007761CA"/>
    <w:rsid w:val="00777E2B"/>
    <w:rsid w:val="00780F22"/>
    <w:rsid w:val="00787FBB"/>
    <w:rsid w:val="00791FBE"/>
    <w:rsid w:val="007925BF"/>
    <w:rsid w:val="007926FA"/>
    <w:rsid w:val="0079514D"/>
    <w:rsid w:val="00797A05"/>
    <w:rsid w:val="007A1628"/>
    <w:rsid w:val="007A6EB5"/>
    <w:rsid w:val="007B0D0D"/>
    <w:rsid w:val="007B2C41"/>
    <w:rsid w:val="007B547C"/>
    <w:rsid w:val="007C1904"/>
    <w:rsid w:val="007C49CF"/>
    <w:rsid w:val="007C62B8"/>
    <w:rsid w:val="007D0F02"/>
    <w:rsid w:val="007D158F"/>
    <w:rsid w:val="007D1BB0"/>
    <w:rsid w:val="007D4515"/>
    <w:rsid w:val="007D6E5B"/>
    <w:rsid w:val="007D7377"/>
    <w:rsid w:val="007D75E3"/>
    <w:rsid w:val="007E1588"/>
    <w:rsid w:val="007F43AA"/>
    <w:rsid w:val="007F45AC"/>
    <w:rsid w:val="007F53FA"/>
    <w:rsid w:val="00801BEF"/>
    <w:rsid w:val="00814B5A"/>
    <w:rsid w:val="00821247"/>
    <w:rsid w:val="008216FD"/>
    <w:rsid w:val="008218A8"/>
    <w:rsid w:val="008230C0"/>
    <w:rsid w:val="00833880"/>
    <w:rsid w:val="00845D53"/>
    <w:rsid w:val="0084670B"/>
    <w:rsid w:val="00851054"/>
    <w:rsid w:val="00852B09"/>
    <w:rsid w:val="00852FBD"/>
    <w:rsid w:val="00854BE0"/>
    <w:rsid w:val="00854C3D"/>
    <w:rsid w:val="008567EE"/>
    <w:rsid w:val="008573A8"/>
    <w:rsid w:val="00863C13"/>
    <w:rsid w:val="0087230A"/>
    <w:rsid w:val="00875029"/>
    <w:rsid w:val="00876DEE"/>
    <w:rsid w:val="00876F7C"/>
    <w:rsid w:val="00884590"/>
    <w:rsid w:val="00884DA9"/>
    <w:rsid w:val="00887224"/>
    <w:rsid w:val="0089320B"/>
    <w:rsid w:val="00897977"/>
    <w:rsid w:val="008A1B42"/>
    <w:rsid w:val="008A4D56"/>
    <w:rsid w:val="008A75E7"/>
    <w:rsid w:val="008B3416"/>
    <w:rsid w:val="008B68CD"/>
    <w:rsid w:val="008D2F06"/>
    <w:rsid w:val="008D63D3"/>
    <w:rsid w:val="008E3913"/>
    <w:rsid w:val="008F215C"/>
    <w:rsid w:val="008F27FE"/>
    <w:rsid w:val="009004C7"/>
    <w:rsid w:val="00900988"/>
    <w:rsid w:val="00900D41"/>
    <w:rsid w:val="00903361"/>
    <w:rsid w:val="0090659E"/>
    <w:rsid w:val="00910119"/>
    <w:rsid w:val="00911CC1"/>
    <w:rsid w:val="009165A5"/>
    <w:rsid w:val="0093366C"/>
    <w:rsid w:val="009343B4"/>
    <w:rsid w:val="00937652"/>
    <w:rsid w:val="0094182A"/>
    <w:rsid w:val="00941A58"/>
    <w:rsid w:val="00950075"/>
    <w:rsid w:val="00953723"/>
    <w:rsid w:val="009555F8"/>
    <w:rsid w:val="009568E3"/>
    <w:rsid w:val="00964499"/>
    <w:rsid w:val="00964BAF"/>
    <w:rsid w:val="00977CA0"/>
    <w:rsid w:val="00977FF6"/>
    <w:rsid w:val="00982759"/>
    <w:rsid w:val="00986950"/>
    <w:rsid w:val="009900FB"/>
    <w:rsid w:val="00990440"/>
    <w:rsid w:val="00996AF4"/>
    <w:rsid w:val="00996FEA"/>
    <w:rsid w:val="009A003F"/>
    <w:rsid w:val="009A0A4A"/>
    <w:rsid w:val="009A5E6D"/>
    <w:rsid w:val="009A7D42"/>
    <w:rsid w:val="009B1D3F"/>
    <w:rsid w:val="009B7130"/>
    <w:rsid w:val="009C0B94"/>
    <w:rsid w:val="009C17F7"/>
    <w:rsid w:val="009C3F88"/>
    <w:rsid w:val="009C49F7"/>
    <w:rsid w:val="009C7342"/>
    <w:rsid w:val="009D2969"/>
    <w:rsid w:val="009D2CE6"/>
    <w:rsid w:val="009D4F16"/>
    <w:rsid w:val="009D514F"/>
    <w:rsid w:val="009D5438"/>
    <w:rsid w:val="009D6AD0"/>
    <w:rsid w:val="009D74CC"/>
    <w:rsid w:val="009E0282"/>
    <w:rsid w:val="009E4639"/>
    <w:rsid w:val="009F0380"/>
    <w:rsid w:val="009F2796"/>
    <w:rsid w:val="009F5575"/>
    <w:rsid w:val="009F71A3"/>
    <w:rsid w:val="009F756E"/>
    <w:rsid w:val="009F7D85"/>
    <w:rsid w:val="00A04A32"/>
    <w:rsid w:val="00A052FD"/>
    <w:rsid w:val="00A077D3"/>
    <w:rsid w:val="00A117B1"/>
    <w:rsid w:val="00A12F0E"/>
    <w:rsid w:val="00A1475F"/>
    <w:rsid w:val="00A20F2D"/>
    <w:rsid w:val="00A21563"/>
    <w:rsid w:val="00A23CE5"/>
    <w:rsid w:val="00A26F0B"/>
    <w:rsid w:val="00A3493B"/>
    <w:rsid w:val="00A367F9"/>
    <w:rsid w:val="00A37174"/>
    <w:rsid w:val="00A37681"/>
    <w:rsid w:val="00A3788F"/>
    <w:rsid w:val="00A41BAD"/>
    <w:rsid w:val="00A429DF"/>
    <w:rsid w:val="00A452A9"/>
    <w:rsid w:val="00A45F55"/>
    <w:rsid w:val="00A465F4"/>
    <w:rsid w:val="00A47D68"/>
    <w:rsid w:val="00A552A2"/>
    <w:rsid w:val="00A55594"/>
    <w:rsid w:val="00A569ED"/>
    <w:rsid w:val="00A61D6D"/>
    <w:rsid w:val="00A623DA"/>
    <w:rsid w:val="00A6544B"/>
    <w:rsid w:val="00A65B08"/>
    <w:rsid w:val="00A667E8"/>
    <w:rsid w:val="00A76AE3"/>
    <w:rsid w:val="00A77C30"/>
    <w:rsid w:val="00A77F1F"/>
    <w:rsid w:val="00A83266"/>
    <w:rsid w:val="00A862F7"/>
    <w:rsid w:val="00A94751"/>
    <w:rsid w:val="00A97AEF"/>
    <w:rsid w:val="00AA14FA"/>
    <w:rsid w:val="00AA5930"/>
    <w:rsid w:val="00AA7142"/>
    <w:rsid w:val="00AA7C49"/>
    <w:rsid w:val="00AB1B0E"/>
    <w:rsid w:val="00AB20E3"/>
    <w:rsid w:val="00AB2BF2"/>
    <w:rsid w:val="00AB706B"/>
    <w:rsid w:val="00AC568C"/>
    <w:rsid w:val="00AC6882"/>
    <w:rsid w:val="00AC7539"/>
    <w:rsid w:val="00AD128F"/>
    <w:rsid w:val="00AE0041"/>
    <w:rsid w:val="00AE70C3"/>
    <w:rsid w:val="00AF11A0"/>
    <w:rsid w:val="00AF2FF2"/>
    <w:rsid w:val="00AF56C4"/>
    <w:rsid w:val="00B063E2"/>
    <w:rsid w:val="00B0717E"/>
    <w:rsid w:val="00B0721E"/>
    <w:rsid w:val="00B1042D"/>
    <w:rsid w:val="00B11238"/>
    <w:rsid w:val="00B11FC7"/>
    <w:rsid w:val="00B2082E"/>
    <w:rsid w:val="00B21D74"/>
    <w:rsid w:val="00B240B6"/>
    <w:rsid w:val="00B246CA"/>
    <w:rsid w:val="00B31825"/>
    <w:rsid w:val="00B32F05"/>
    <w:rsid w:val="00B33111"/>
    <w:rsid w:val="00B33ECE"/>
    <w:rsid w:val="00B35AE1"/>
    <w:rsid w:val="00B37163"/>
    <w:rsid w:val="00B371CA"/>
    <w:rsid w:val="00B42B31"/>
    <w:rsid w:val="00B436A9"/>
    <w:rsid w:val="00B50E62"/>
    <w:rsid w:val="00B515DC"/>
    <w:rsid w:val="00B57FE0"/>
    <w:rsid w:val="00B61D68"/>
    <w:rsid w:val="00B631E6"/>
    <w:rsid w:val="00B70517"/>
    <w:rsid w:val="00B7498C"/>
    <w:rsid w:val="00B81931"/>
    <w:rsid w:val="00B85352"/>
    <w:rsid w:val="00B85791"/>
    <w:rsid w:val="00B86C4F"/>
    <w:rsid w:val="00B91CE2"/>
    <w:rsid w:val="00B925DE"/>
    <w:rsid w:val="00BA6268"/>
    <w:rsid w:val="00BB2176"/>
    <w:rsid w:val="00BB7438"/>
    <w:rsid w:val="00BC1E33"/>
    <w:rsid w:val="00BC462D"/>
    <w:rsid w:val="00BC70C0"/>
    <w:rsid w:val="00BD3CDD"/>
    <w:rsid w:val="00BD6562"/>
    <w:rsid w:val="00BD7156"/>
    <w:rsid w:val="00BD7530"/>
    <w:rsid w:val="00BD7AE1"/>
    <w:rsid w:val="00BD7F25"/>
    <w:rsid w:val="00BD7FC1"/>
    <w:rsid w:val="00BE1C34"/>
    <w:rsid w:val="00BE236D"/>
    <w:rsid w:val="00BE3E1A"/>
    <w:rsid w:val="00BF3952"/>
    <w:rsid w:val="00BF3BB0"/>
    <w:rsid w:val="00BF3E42"/>
    <w:rsid w:val="00BF6073"/>
    <w:rsid w:val="00C00672"/>
    <w:rsid w:val="00C03104"/>
    <w:rsid w:val="00C05CC6"/>
    <w:rsid w:val="00C176C0"/>
    <w:rsid w:val="00C21C33"/>
    <w:rsid w:val="00C26918"/>
    <w:rsid w:val="00C4017B"/>
    <w:rsid w:val="00C41A83"/>
    <w:rsid w:val="00C445A0"/>
    <w:rsid w:val="00C4520E"/>
    <w:rsid w:val="00C50A6D"/>
    <w:rsid w:val="00C600DC"/>
    <w:rsid w:val="00C60F98"/>
    <w:rsid w:val="00C61836"/>
    <w:rsid w:val="00C61F4E"/>
    <w:rsid w:val="00C65943"/>
    <w:rsid w:val="00C65CA6"/>
    <w:rsid w:val="00C67AD2"/>
    <w:rsid w:val="00C70452"/>
    <w:rsid w:val="00C72945"/>
    <w:rsid w:val="00C74151"/>
    <w:rsid w:val="00C76B13"/>
    <w:rsid w:val="00C77D6B"/>
    <w:rsid w:val="00C80A25"/>
    <w:rsid w:val="00C822C7"/>
    <w:rsid w:val="00C84161"/>
    <w:rsid w:val="00C84CE2"/>
    <w:rsid w:val="00C850BE"/>
    <w:rsid w:val="00C86BF1"/>
    <w:rsid w:val="00C94AB4"/>
    <w:rsid w:val="00C94FE8"/>
    <w:rsid w:val="00C97DA9"/>
    <w:rsid w:val="00CA3CF2"/>
    <w:rsid w:val="00CA4146"/>
    <w:rsid w:val="00CA46A0"/>
    <w:rsid w:val="00CB03D9"/>
    <w:rsid w:val="00CB2B7D"/>
    <w:rsid w:val="00CB49B3"/>
    <w:rsid w:val="00CB5741"/>
    <w:rsid w:val="00CB71A2"/>
    <w:rsid w:val="00CC379F"/>
    <w:rsid w:val="00CC39DC"/>
    <w:rsid w:val="00CC4C01"/>
    <w:rsid w:val="00CC63A0"/>
    <w:rsid w:val="00CC7B53"/>
    <w:rsid w:val="00CD063A"/>
    <w:rsid w:val="00CD4B04"/>
    <w:rsid w:val="00CE2305"/>
    <w:rsid w:val="00CE40C0"/>
    <w:rsid w:val="00CE70EC"/>
    <w:rsid w:val="00CF31F5"/>
    <w:rsid w:val="00CF3F33"/>
    <w:rsid w:val="00CF4B36"/>
    <w:rsid w:val="00CF4F35"/>
    <w:rsid w:val="00D04782"/>
    <w:rsid w:val="00D06D98"/>
    <w:rsid w:val="00D15062"/>
    <w:rsid w:val="00D17A81"/>
    <w:rsid w:val="00D3158D"/>
    <w:rsid w:val="00D3683D"/>
    <w:rsid w:val="00D37E5F"/>
    <w:rsid w:val="00D40273"/>
    <w:rsid w:val="00D4430F"/>
    <w:rsid w:val="00D451CC"/>
    <w:rsid w:val="00D5521A"/>
    <w:rsid w:val="00D55789"/>
    <w:rsid w:val="00D617C1"/>
    <w:rsid w:val="00D63E53"/>
    <w:rsid w:val="00D668B7"/>
    <w:rsid w:val="00D67513"/>
    <w:rsid w:val="00D67606"/>
    <w:rsid w:val="00D67C78"/>
    <w:rsid w:val="00D7041F"/>
    <w:rsid w:val="00D725BB"/>
    <w:rsid w:val="00D72BD3"/>
    <w:rsid w:val="00D74A96"/>
    <w:rsid w:val="00D75CF3"/>
    <w:rsid w:val="00D82CA4"/>
    <w:rsid w:val="00D84D7B"/>
    <w:rsid w:val="00D872BF"/>
    <w:rsid w:val="00D90D97"/>
    <w:rsid w:val="00D92A5B"/>
    <w:rsid w:val="00D9456E"/>
    <w:rsid w:val="00D97DDA"/>
    <w:rsid w:val="00DA085F"/>
    <w:rsid w:val="00DA6823"/>
    <w:rsid w:val="00DB19C0"/>
    <w:rsid w:val="00DB23B4"/>
    <w:rsid w:val="00DB3675"/>
    <w:rsid w:val="00DB543C"/>
    <w:rsid w:val="00DC02AC"/>
    <w:rsid w:val="00DC14FE"/>
    <w:rsid w:val="00DC2F69"/>
    <w:rsid w:val="00DC4EBE"/>
    <w:rsid w:val="00DC5371"/>
    <w:rsid w:val="00DC53D9"/>
    <w:rsid w:val="00DC6EC6"/>
    <w:rsid w:val="00DD096E"/>
    <w:rsid w:val="00DD0A66"/>
    <w:rsid w:val="00DD29D1"/>
    <w:rsid w:val="00DD2BD5"/>
    <w:rsid w:val="00DD4FE9"/>
    <w:rsid w:val="00DD5FFC"/>
    <w:rsid w:val="00DD6CB0"/>
    <w:rsid w:val="00DE415E"/>
    <w:rsid w:val="00DF23F8"/>
    <w:rsid w:val="00DF64FA"/>
    <w:rsid w:val="00E0149A"/>
    <w:rsid w:val="00E01F30"/>
    <w:rsid w:val="00E05608"/>
    <w:rsid w:val="00E10780"/>
    <w:rsid w:val="00E13865"/>
    <w:rsid w:val="00E13FE8"/>
    <w:rsid w:val="00E149CB"/>
    <w:rsid w:val="00E21FE8"/>
    <w:rsid w:val="00E22E9B"/>
    <w:rsid w:val="00E2686D"/>
    <w:rsid w:val="00E35FC1"/>
    <w:rsid w:val="00E37EDD"/>
    <w:rsid w:val="00E443CE"/>
    <w:rsid w:val="00E45214"/>
    <w:rsid w:val="00E55B5A"/>
    <w:rsid w:val="00E569BE"/>
    <w:rsid w:val="00E64D9F"/>
    <w:rsid w:val="00E65A19"/>
    <w:rsid w:val="00E671EC"/>
    <w:rsid w:val="00E67A90"/>
    <w:rsid w:val="00E67EFE"/>
    <w:rsid w:val="00E709FF"/>
    <w:rsid w:val="00E73EF0"/>
    <w:rsid w:val="00E76299"/>
    <w:rsid w:val="00E77E80"/>
    <w:rsid w:val="00E77F16"/>
    <w:rsid w:val="00E82D69"/>
    <w:rsid w:val="00E83758"/>
    <w:rsid w:val="00E84E41"/>
    <w:rsid w:val="00E8560B"/>
    <w:rsid w:val="00E933F6"/>
    <w:rsid w:val="00E94D80"/>
    <w:rsid w:val="00E96288"/>
    <w:rsid w:val="00EA2B88"/>
    <w:rsid w:val="00EA4FAA"/>
    <w:rsid w:val="00EB0B1A"/>
    <w:rsid w:val="00EB1569"/>
    <w:rsid w:val="00EB4648"/>
    <w:rsid w:val="00EB769C"/>
    <w:rsid w:val="00EC0914"/>
    <w:rsid w:val="00EC2904"/>
    <w:rsid w:val="00EC3FC2"/>
    <w:rsid w:val="00ED16BC"/>
    <w:rsid w:val="00ED174D"/>
    <w:rsid w:val="00ED188F"/>
    <w:rsid w:val="00ED43B5"/>
    <w:rsid w:val="00ED62A3"/>
    <w:rsid w:val="00EE18E0"/>
    <w:rsid w:val="00EE273E"/>
    <w:rsid w:val="00EE30F0"/>
    <w:rsid w:val="00EE4A0E"/>
    <w:rsid w:val="00EE5868"/>
    <w:rsid w:val="00EF44A7"/>
    <w:rsid w:val="00EF595B"/>
    <w:rsid w:val="00F019DE"/>
    <w:rsid w:val="00F15AC0"/>
    <w:rsid w:val="00F15B05"/>
    <w:rsid w:val="00F2345B"/>
    <w:rsid w:val="00F2373F"/>
    <w:rsid w:val="00F24C85"/>
    <w:rsid w:val="00F25655"/>
    <w:rsid w:val="00F379FB"/>
    <w:rsid w:val="00F425CF"/>
    <w:rsid w:val="00F4469C"/>
    <w:rsid w:val="00F44BAE"/>
    <w:rsid w:val="00F50A78"/>
    <w:rsid w:val="00F55803"/>
    <w:rsid w:val="00F615E0"/>
    <w:rsid w:val="00F63B27"/>
    <w:rsid w:val="00F70306"/>
    <w:rsid w:val="00F72481"/>
    <w:rsid w:val="00F81BB5"/>
    <w:rsid w:val="00F81C77"/>
    <w:rsid w:val="00F8359F"/>
    <w:rsid w:val="00F8609D"/>
    <w:rsid w:val="00F94E1D"/>
    <w:rsid w:val="00FA59E6"/>
    <w:rsid w:val="00FA659D"/>
    <w:rsid w:val="00FB216D"/>
    <w:rsid w:val="00FB4994"/>
    <w:rsid w:val="00FB568D"/>
    <w:rsid w:val="00FC0401"/>
    <w:rsid w:val="00FC622C"/>
    <w:rsid w:val="00FD0E47"/>
    <w:rsid w:val="00FD30BA"/>
    <w:rsid w:val="00FE4649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583A06D"/>
  <w15:docId w15:val="{31176B9B-4167-4D56-AACC-CE765C10A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0DCA"/>
    <w:pPr>
      <w:spacing w:after="60"/>
    </w:pPr>
    <w:rPr>
      <w:rFonts w:ascii="Tahoma" w:hAnsi="Tahoma"/>
      <w:szCs w:val="24"/>
      <w:lang w:eastAsia="en-US"/>
    </w:rPr>
  </w:style>
  <w:style w:type="paragraph" w:styleId="Heading1">
    <w:name w:val="heading 1"/>
    <w:basedOn w:val="Normal"/>
    <w:next w:val="Normal"/>
    <w:qFormat/>
    <w:rsid w:val="0049372B"/>
    <w:pPr>
      <w:keepNext/>
      <w:spacing w:before="120" w:after="240"/>
      <w:jc w:val="center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49372B"/>
    <w:pPr>
      <w:keepNext/>
      <w:spacing w:before="360"/>
      <w:outlineLvl w:val="1"/>
    </w:pPr>
    <w:rPr>
      <w:rFonts w:cs="Arial"/>
      <w:b/>
      <w:bCs/>
      <w:iCs/>
      <w:sz w:val="22"/>
      <w:szCs w:val="28"/>
      <w:u w:val="single"/>
    </w:rPr>
  </w:style>
  <w:style w:type="paragraph" w:styleId="Heading3">
    <w:name w:val="heading 3"/>
    <w:basedOn w:val="Normal"/>
    <w:next w:val="Normal"/>
    <w:qFormat/>
    <w:rsid w:val="0049372B"/>
    <w:pPr>
      <w:keepNext/>
      <w:spacing w:before="120"/>
      <w:outlineLvl w:val="2"/>
    </w:pPr>
    <w:rPr>
      <w:rFonts w:cs="Arial"/>
      <w:b/>
      <w:bCs/>
      <w:sz w:val="22"/>
      <w:szCs w:val="26"/>
    </w:rPr>
  </w:style>
  <w:style w:type="paragraph" w:styleId="Heading4">
    <w:name w:val="heading 4"/>
    <w:basedOn w:val="Normal"/>
    <w:next w:val="Normal"/>
    <w:qFormat/>
    <w:rsid w:val="0049372B"/>
    <w:pPr>
      <w:keepNext/>
      <w:outlineLvl w:val="3"/>
    </w:pPr>
    <w:rPr>
      <w:rFonts w:ascii="Arial" w:hAnsi="Arial" w:cs="Arial"/>
      <w:b/>
      <w:sz w:val="24"/>
    </w:rPr>
  </w:style>
  <w:style w:type="paragraph" w:styleId="Heading5">
    <w:name w:val="heading 5"/>
    <w:basedOn w:val="Normal"/>
    <w:next w:val="Normal"/>
    <w:qFormat/>
    <w:rsid w:val="0049372B"/>
    <w:pPr>
      <w:keepNext/>
      <w:spacing w:line="360" w:lineRule="auto"/>
      <w:outlineLvl w:val="4"/>
    </w:pPr>
    <w:rPr>
      <w:rFonts w:ascii="Arial" w:hAnsi="Arial" w:cs="Arial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9372B"/>
    <w:pPr>
      <w:widowControl w:val="0"/>
      <w:autoSpaceDE w:val="0"/>
      <w:autoSpaceDN w:val="0"/>
      <w:adjustRightInd w:val="0"/>
    </w:pPr>
    <w:rPr>
      <w:b/>
      <w:bCs/>
      <w:i/>
      <w:iCs/>
      <w:lang w:val="en-US"/>
    </w:rPr>
  </w:style>
  <w:style w:type="character" w:styleId="Hyperlink">
    <w:name w:val="Hyperlink"/>
    <w:rsid w:val="0049372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49372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49372B"/>
    <w:pPr>
      <w:tabs>
        <w:tab w:val="center" w:pos="4153"/>
        <w:tab w:val="right" w:pos="8306"/>
      </w:tabs>
    </w:pPr>
    <w:rPr>
      <w:color w:val="808080"/>
    </w:rPr>
  </w:style>
  <w:style w:type="character" w:styleId="PageNumber">
    <w:name w:val="page number"/>
    <w:basedOn w:val="DefaultParagraphFont"/>
    <w:rsid w:val="0049372B"/>
  </w:style>
  <w:style w:type="character" w:customStyle="1" w:styleId="highlight">
    <w:name w:val="highlight"/>
    <w:basedOn w:val="DefaultParagraphFont"/>
    <w:rsid w:val="00DE19C1"/>
  </w:style>
  <w:style w:type="character" w:customStyle="1" w:styleId="FooterChar">
    <w:name w:val="Footer Char"/>
    <w:link w:val="Footer"/>
    <w:uiPriority w:val="99"/>
    <w:rsid w:val="002C0E4C"/>
    <w:rPr>
      <w:rFonts w:ascii="Tahoma" w:hAnsi="Tahoma"/>
      <w:color w:val="808080"/>
      <w:szCs w:val="24"/>
      <w:lang w:eastAsia="en-US"/>
    </w:rPr>
  </w:style>
  <w:style w:type="paragraph" w:styleId="BalloonText">
    <w:name w:val="Balloon Text"/>
    <w:basedOn w:val="Normal"/>
    <w:link w:val="BalloonTextChar"/>
    <w:rsid w:val="002C0E4C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2C0E4C"/>
    <w:rPr>
      <w:rFonts w:ascii="Tahoma" w:hAnsi="Tahoma" w:cs="Tahoma"/>
      <w:sz w:val="16"/>
      <w:szCs w:val="16"/>
      <w:lang w:eastAsia="en-US"/>
    </w:rPr>
  </w:style>
  <w:style w:type="character" w:customStyle="1" w:styleId="apple-style-span">
    <w:name w:val="apple-style-span"/>
    <w:basedOn w:val="DefaultParagraphFont"/>
    <w:rsid w:val="001219D3"/>
  </w:style>
  <w:style w:type="character" w:customStyle="1" w:styleId="HeaderChar">
    <w:name w:val="Header Char"/>
    <w:link w:val="Header"/>
    <w:uiPriority w:val="99"/>
    <w:rsid w:val="0057342C"/>
    <w:rPr>
      <w:rFonts w:ascii="Tahoma" w:hAnsi="Tahoma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B1CF3"/>
    <w:pPr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EF595B"/>
    <w:rPr>
      <w:color w:val="605E5C"/>
      <w:shd w:val="clear" w:color="auto" w:fill="E1DFDD"/>
    </w:rPr>
  </w:style>
  <w:style w:type="character" w:styleId="CommentReference">
    <w:name w:val="annotation reference"/>
    <w:semiHidden/>
    <w:unhideWhenUsed/>
    <w:rsid w:val="00C65CA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65CA6"/>
    <w:rPr>
      <w:szCs w:val="20"/>
    </w:rPr>
  </w:style>
  <w:style w:type="character" w:customStyle="1" w:styleId="CommentTextChar">
    <w:name w:val="Comment Text Char"/>
    <w:link w:val="CommentText"/>
    <w:semiHidden/>
    <w:rsid w:val="00C65CA6"/>
    <w:rPr>
      <w:rFonts w:ascii="Tahoma" w:hAnsi="Tahoma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65CA6"/>
    <w:rPr>
      <w:b/>
      <w:bCs/>
    </w:rPr>
  </w:style>
  <w:style w:type="character" w:customStyle="1" w:styleId="CommentSubjectChar">
    <w:name w:val="Comment Subject Char"/>
    <w:link w:val="CommentSubject"/>
    <w:semiHidden/>
    <w:rsid w:val="00C65CA6"/>
    <w:rPr>
      <w:rFonts w:ascii="Tahoma" w:hAnsi="Tahoma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nnalisa.gugliotta@hotmail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53</TotalTime>
  <Pages>2</Pages>
  <Words>774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Hewlett-Packard</Company>
  <LinksUpToDate>false</LinksUpToDate>
  <CharactersWithSpaces>5648</CharactersWithSpaces>
  <SharedDoc>false</SharedDoc>
  <HLinks>
    <vt:vector size="6" baseType="variant">
      <vt:variant>
        <vt:i4>4259949</vt:i4>
      </vt:variant>
      <vt:variant>
        <vt:i4>0</vt:i4>
      </vt:variant>
      <vt:variant>
        <vt:i4>0</vt:i4>
      </vt:variant>
      <vt:variant>
        <vt:i4>5</vt:i4>
      </vt:variant>
      <vt:variant>
        <vt:lpwstr>mailto:annalisa.gugliotta@hotmail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-</dc:creator>
  <cp:keywords/>
  <cp:lastModifiedBy>Annalisa Gugliotta</cp:lastModifiedBy>
  <cp:revision>61</cp:revision>
  <cp:lastPrinted>2016-10-12T09:28:00Z</cp:lastPrinted>
  <dcterms:created xsi:type="dcterms:W3CDTF">2023-07-31T06:07:00Z</dcterms:created>
  <dcterms:modified xsi:type="dcterms:W3CDTF">2024-05-02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0</vt:lpwstr>
  </property>
  <property fmtid="{D5CDD505-2E9C-101B-9397-08002B2CF9AE}" pid="3" name="GrammarlyDocumentId">
    <vt:lpwstr>ebb730d65b4ef5123508196f2335aef2a958d69f69a8455ef81b4852f96f59cd</vt:lpwstr>
  </property>
</Properties>
</file>